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BF195" w14:textId="77777777" w:rsidR="005307DA" w:rsidRPr="00794C93" w:rsidRDefault="005307DA" w:rsidP="005307DA">
      <w:pPr>
        <w:pStyle w:val="Title"/>
        <w:rPr>
          <w:rFonts w:ascii="Times New Roman" w:hAnsi="Times New Roman"/>
          <w:sz w:val="28"/>
        </w:rPr>
      </w:pPr>
      <w:r>
        <w:rPr>
          <w:rFonts w:ascii="Times New Roman" w:hAnsi="Times New Roman"/>
          <w:sz w:val="28"/>
        </w:rPr>
        <w:t>ICT292 Information Systems Management</w:t>
      </w:r>
    </w:p>
    <w:p w14:paraId="3A5F9894" w14:textId="4867F03B" w:rsidR="005307DA" w:rsidRPr="00794C93" w:rsidRDefault="006A32B1" w:rsidP="005307DA">
      <w:pPr>
        <w:pStyle w:val="Heading1"/>
      </w:pPr>
      <w:r>
        <w:t>Lab 03</w:t>
      </w:r>
      <w:r w:rsidR="005307DA" w:rsidRPr="00794C93">
        <w:t xml:space="preserve">: </w:t>
      </w:r>
      <w:r>
        <w:t>SharePoint Lists</w:t>
      </w:r>
    </w:p>
    <w:p w14:paraId="292BFD7B" w14:textId="7E976EE6" w:rsidR="005307DA" w:rsidRDefault="00A81B9A" w:rsidP="005307DA">
      <w:pPr>
        <w:spacing w:after="0"/>
      </w:pPr>
      <w:r>
        <w:t xml:space="preserve">SharePoint is used for many things, including the capacity to store and view data. One </w:t>
      </w:r>
      <w:r w:rsidR="004B3178">
        <w:t>of the tools it uses to do this</w:t>
      </w:r>
      <w:r>
        <w:t xml:space="preserve"> is the List. There are </w:t>
      </w:r>
      <w:proofErr w:type="gramStart"/>
      <w:r>
        <w:t>a number of</w:t>
      </w:r>
      <w:proofErr w:type="gramEnd"/>
      <w:r>
        <w:t xml:space="preserve"> different pre-defined lists that come with SharePoint and can be used out of the box. You may already have experimented with them at some point during your exploration of SharePoint so far.</w:t>
      </w:r>
    </w:p>
    <w:p w14:paraId="794E4DB0" w14:textId="77777777" w:rsidR="005307DA" w:rsidRPr="00794C93" w:rsidRDefault="005307DA" w:rsidP="005307DA">
      <w:pPr>
        <w:pStyle w:val="Heading2"/>
        <w:rPr>
          <w:lang w:val="en-AU"/>
        </w:rPr>
      </w:pPr>
      <w:r w:rsidRPr="00794C93">
        <w:rPr>
          <w:lang w:val="en-AU"/>
        </w:rPr>
        <w:t>Aims:</w:t>
      </w:r>
    </w:p>
    <w:p w14:paraId="4C0747AE" w14:textId="77777777" w:rsidR="005307DA" w:rsidRDefault="005307DA" w:rsidP="005307DA">
      <w:pPr>
        <w:pStyle w:val="List"/>
        <w:ind w:left="0" w:firstLine="0"/>
        <w:rPr>
          <w:lang w:val="en-AU"/>
        </w:rPr>
      </w:pPr>
      <w:r>
        <w:rPr>
          <w:lang w:val="en-AU"/>
        </w:rPr>
        <w:t>The primary aims of this lab are for you to:</w:t>
      </w:r>
    </w:p>
    <w:p w14:paraId="50A9655B" w14:textId="3D10744B" w:rsidR="005307DA" w:rsidRDefault="006C17E8" w:rsidP="005307DA">
      <w:pPr>
        <w:pStyle w:val="List"/>
        <w:numPr>
          <w:ilvl w:val="0"/>
          <w:numId w:val="6"/>
        </w:numPr>
        <w:rPr>
          <w:lang w:val="en-AU"/>
        </w:rPr>
      </w:pPr>
      <w:r>
        <w:rPr>
          <w:lang w:val="en-AU"/>
        </w:rPr>
        <w:t xml:space="preserve">Be able to create a range of SharePoint </w:t>
      </w:r>
      <w:proofErr w:type="gramStart"/>
      <w:r>
        <w:rPr>
          <w:lang w:val="en-AU"/>
        </w:rPr>
        <w:t>lists</w:t>
      </w:r>
      <w:proofErr w:type="gramEnd"/>
    </w:p>
    <w:p w14:paraId="14B9EDD8" w14:textId="77777777" w:rsidR="005307DA" w:rsidRDefault="005307DA" w:rsidP="005307DA">
      <w:pPr>
        <w:pStyle w:val="Heading2"/>
        <w:rPr>
          <w:lang w:val="en-AU"/>
        </w:rPr>
      </w:pPr>
      <w:r>
        <w:rPr>
          <w:lang w:val="en-AU"/>
        </w:rPr>
        <w:t>To be prepared for this lab, you will need to:</w:t>
      </w:r>
    </w:p>
    <w:p w14:paraId="3BE62C85" w14:textId="77777777" w:rsidR="005307DA" w:rsidRDefault="005307DA" w:rsidP="005307DA">
      <w:pPr>
        <w:pStyle w:val="List"/>
        <w:numPr>
          <w:ilvl w:val="0"/>
          <w:numId w:val="4"/>
        </w:numPr>
        <w:rPr>
          <w:lang w:val="en-AU"/>
        </w:rPr>
      </w:pPr>
      <w:r>
        <w:rPr>
          <w:lang w:val="en-AU"/>
        </w:rPr>
        <w:t>Be correctly enrolled in the unit, and</w:t>
      </w:r>
    </w:p>
    <w:p w14:paraId="46DE399B" w14:textId="77777777" w:rsidR="00660760" w:rsidRDefault="005307DA" w:rsidP="00660760">
      <w:pPr>
        <w:pStyle w:val="List"/>
        <w:numPr>
          <w:ilvl w:val="0"/>
          <w:numId w:val="4"/>
        </w:numPr>
        <w:rPr>
          <w:lang w:val="en-AU"/>
        </w:rPr>
      </w:pPr>
      <w:r>
        <w:rPr>
          <w:lang w:val="en-AU"/>
        </w:rPr>
        <w:t xml:space="preserve">Have a web-browser </w:t>
      </w:r>
      <w:r w:rsidRPr="005E054B">
        <w:rPr>
          <w:lang w:val="en-AU"/>
        </w:rPr>
        <w:sym w:font="Wingdings" w:char="F04A"/>
      </w:r>
    </w:p>
    <w:p w14:paraId="5E0D12EA" w14:textId="77E5F6AA" w:rsidR="00DA4A57" w:rsidRPr="00660760" w:rsidRDefault="4B161490" w:rsidP="00660760">
      <w:pPr>
        <w:pStyle w:val="List"/>
        <w:numPr>
          <w:ilvl w:val="0"/>
          <w:numId w:val="4"/>
        </w:numPr>
        <w:rPr>
          <w:lang w:val="en-AU"/>
        </w:rPr>
      </w:pPr>
      <w:r w:rsidRPr="00660760">
        <w:rPr>
          <w:lang w:val="en-AU"/>
        </w:rPr>
        <w:t xml:space="preserve">Have access to: </w:t>
      </w:r>
      <w:hyperlink r:id="rId7" w:history="1">
        <w:r w:rsidR="00DE713C">
          <w:rPr>
            <w:rStyle w:val="Hyperlink"/>
          </w:rPr>
          <w:t>ICT292_2023TSA - Home (sharepoint.com)</w:t>
        </w:r>
      </w:hyperlink>
    </w:p>
    <w:p w14:paraId="1C8F1862" w14:textId="369B9478" w:rsidR="003211D1" w:rsidRPr="00DA4A57" w:rsidRDefault="003211D1" w:rsidP="001E2B64">
      <w:pPr>
        <w:pStyle w:val="List"/>
        <w:spacing w:after="0"/>
        <w:ind w:left="357" w:firstLine="0"/>
        <w:rPr>
          <w:lang w:val="en-AU"/>
        </w:rPr>
      </w:pPr>
    </w:p>
    <w:p w14:paraId="1B959E97" w14:textId="3C84D9B5" w:rsidR="005307DA" w:rsidRPr="00163460" w:rsidRDefault="005307DA" w:rsidP="006655C9">
      <w:pPr>
        <w:pStyle w:val="List"/>
        <w:ind w:left="0" w:firstLine="0"/>
        <w:rPr>
          <w:lang w:val="en-AU"/>
        </w:rPr>
      </w:pPr>
      <w:r w:rsidRPr="00163460">
        <w:rPr>
          <w:lang w:val="en-AU"/>
        </w:rPr>
        <w:t>Introduction</w:t>
      </w:r>
    </w:p>
    <w:p w14:paraId="3F26E017" w14:textId="77777777" w:rsidR="00561EAA" w:rsidRPr="00561EAA" w:rsidRDefault="00561EAA" w:rsidP="00561EAA">
      <w:pPr>
        <w:shd w:val="clear" w:color="auto" w:fill="FFFFFF"/>
        <w:spacing w:after="120" w:line="240" w:lineRule="auto"/>
        <w:ind w:left="720"/>
        <w:rPr>
          <w:i/>
        </w:rPr>
      </w:pPr>
      <w:r w:rsidRPr="00561EAA">
        <w:rPr>
          <w:i/>
        </w:rPr>
        <w:t>“A list in SharePoint is a collection of data that gives you and your co-workers a flexible way to organize information.</w:t>
      </w:r>
    </w:p>
    <w:p w14:paraId="7A8AF37D" w14:textId="77777777" w:rsidR="00561EAA" w:rsidRDefault="00561EAA" w:rsidP="00561EAA">
      <w:pPr>
        <w:spacing w:after="0" w:line="240" w:lineRule="auto"/>
        <w:ind w:left="720"/>
      </w:pPr>
      <w:r w:rsidRPr="00561EAA">
        <w:rPr>
          <w:i/>
        </w:rPr>
        <w:t xml:space="preserve">Add columns for different types of data, such as text, currency, or multiple choice. Create views to display data effectively. Sort, group, </w:t>
      </w:r>
      <w:proofErr w:type="gramStart"/>
      <w:r w:rsidRPr="00561EAA">
        <w:rPr>
          <w:i/>
        </w:rPr>
        <w:t>format</w:t>
      </w:r>
      <w:proofErr w:type="gramEnd"/>
      <w:r w:rsidRPr="00561EAA">
        <w:rPr>
          <w:i/>
        </w:rPr>
        <w:t xml:space="preserve"> and filter lists to highlight the most important information. A list can include people, links, pictures, dates, and more. Track history of a list item over time with versions and use Microsoft Flow to automate processes.”</w:t>
      </w:r>
      <w:r>
        <w:t xml:space="preserve">  </w:t>
      </w:r>
    </w:p>
    <w:p w14:paraId="48B587FE" w14:textId="08608996" w:rsidR="00561EAA" w:rsidRDefault="00561EAA" w:rsidP="00561EAA">
      <w:pPr>
        <w:spacing w:after="0" w:line="240" w:lineRule="auto"/>
        <w:ind w:left="720"/>
        <w:rPr>
          <w:rFonts w:ascii="Times New Roman" w:hAnsi="Times New Roman"/>
          <w:sz w:val="24"/>
          <w:szCs w:val="24"/>
          <w:lang w:bidi="ar-SA"/>
        </w:rPr>
      </w:pPr>
      <w:r>
        <w:t>(</w:t>
      </w:r>
      <w:hyperlink r:id="rId8" w:history="1">
        <w:r>
          <w:rPr>
            <w:rStyle w:val="Hyperlink"/>
          </w:rPr>
          <w:t>https://support.office.com/en-us/article/what-is-a-list-in-sharepoint-93262a88-20ad-4edc-8410-b6909b2f59a5</w:t>
        </w:r>
      </w:hyperlink>
      <w:r>
        <w:t xml:space="preserve"> )</w:t>
      </w:r>
    </w:p>
    <w:p w14:paraId="4D00FF1E" w14:textId="77777777" w:rsidR="00561EAA" w:rsidRDefault="00561EAA" w:rsidP="00815C94">
      <w:pPr>
        <w:spacing w:after="0"/>
      </w:pPr>
    </w:p>
    <w:p w14:paraId="0B60B8BD" w14:textId="45434EE7" w:rsidR="00815C94" w:rsidRDefault="00815C94" w:rsidP="00815C94">
      <w:pPr>
        <w:spacing w:after="0"/>
      </w:pPr>
      <w:r w:rsidRPr="00815C94">
        <w:t xml:space="preserve">There is a wide range of out-of-the-box lists that you can create. You create a list by creating an App (you also create libraries using Apps, but we will look at libraries in the next lab). </w:t>
      </w:r>
      <w:proofErr w:type="gramStart"/>
      <w:r w:rsidRPr="00815C94">
        <w:t>In order to</w:t>
      </w:r>
      <w:proofErr w:type="gramEnd"/>
      <w:r w:rsidRPr="00815C94">
        <w:t xml:space="preserve"> create a list, you first select the template to use as a star</w:t>
      </w:r>
      <w:r w:rsidR="009E065B">
        <w:t>t</w:t>
      </w:r>
      <w:r w:rsidRPr="00815C94">
        <w:t>ing point; the templates that are available to you include the data types, views and forms that will allow you to edit, retrieve and view the data stored in the list.</w:t>
      </w:r>
    </w:p>
    <w:p w14:paraId="52860F66" w14:textId="2BC2267C" w:rsidR="006773FE" w:rsidRPr="002B2C1D" w:rsidRDefault="006773FE" w:rsidP="006773FE">
      <w:pPr>
        <w:pStyle w:val="Heading3"/>
        <w:rPr>
          <w:sz w:val="28"/>
          <w:szCs w:val="28"/>
        </w:rPr>
      </w:pPr>
      <w:r w:rsidRPr="002B2C1D">
        <w:rPr>
          <w:sz w:val="28"/>
          <w:szCs w:val="28"/>
        </w:rPr>
        <w:t>Task 1: Creating Lists Using List Templates.</w:t>
      </w:r>
    </w:p>
    <w:p w14:paraId="1E65544D" w14:textId="23918C0E" w:rsidR="006773FE" w:rsidRDefault="0005670C" w:rsidP="006773FE">
      <w:r>
        <w:t xml:space="preserve">There are </w:t>
      </w:r>
      <w:proofErr w:type="gramStart"/>
      <w:r>
        <w:t>a number of</w:t>
      </w:r>
      <w:proofErr w:type="gramEnd"/>
      <w:r>
        <w:t xml:space="preserve"> lists you can create using existing list templates. In this task, you will create two lists and then add them to a page.</w:t>
      </w:r>
    </w:p>
    <w:p w14:paraId="7B594E08" w14:textId="447B2F38" w:rsidR="0005670C" w:rsidRPr="0005670C" w:rsidRDefault="0005670C" w:rsidP="006773FE">
      <w:pPr>
        <w:rPr>
          <w:b/>
        </w:rPr>
      </w:pPr>
      <w:r>
        <w:rPr>
          <w:b/>
        </w:rPr>
        <w:t xml:space="preserve">Go to your own subsite! Please do not create Lists in the </w:t>
      </w:r>
      <w:r w:rsidR="00397705">
        <w:rPr>
          <w:b/>
        </w:rPr>
        <w:t>ICT292</w:t>
      </w:r>
      <w:r w:rsidR="00242854">
        <w:rPr>
          <w:b/>
        </w:rPr>
        <w:t xml:space="preserve"> </w:t>
      </w:r>
      <w:r>
        <w:rPr>
          <w:b/>
        </w:rPr>
        <w:t>Subsites site.</w:t>
      </w:r>
    </w:p>
    <w:p w14:paraId="49A6EAFB" w14:textId="791F3678" w:rsidR="0005670C" w:rsidRPr="008F639C" w:rsidRDefault="0005670C" w:rsidP="0005670C">
      <w:pPr>
        <w:pStyle w:val="ListParagraph"/>
        <w:numPr>
          <w:ilvl w:val="1"/>
          <w:numId w:val="10"/>
        </w:numPr>
        <w:rPr>
          <w:b/>
          <w:bCs/>
          <w:sz w:val="24"/>
          <w:szCs w:val="24"/>
        </w:rPr>
      </w:pPr>
      <w:r w:rsidRPr="008F639C">
        <w:rPr>
          <w:b/>
          <w:bCs/>
          <w:sz w:val="24"/>
          <w:szCs w:val="24"/>
        </w:rPr>
        <w:t>Create a Contacts List</w:t>
      </w:r>
    </w:p>
    <w:p w14:paraId="1A3F5C13" w14:textId="4F91328E" w:rsidR="0005670C" w:rsidRDefault="0005670C" w:rsidP="0005670C">
      <w:pPr>
        <w:pStyle w:val="ListParagraph"/>
        <w:numPr>
          <w:ilvl w:val="0"/>
          <w:numId w:val="6"/>
        </w:numPr>
      </w:pPr>
      <w:r>
        <w:t>Click Settings and Add an App</w:t>
      </w:r>
    </w:p>
    <w:p w14:paraId="0255EF20" w14:textId="02661647" w:rsidR="0005670C" w:rsidRDefault="0005670C" w:rsidP="00514D4D">
      <w:pPr>
        <w:jc w:val="center"/>
      </w:pPr>
      <w:r>
        <w:rPr>
          <w:noProof/>
          <w:lang w:bidi="ar-SA"/>
        </w:rPr>
        <w:lastRenderedPageBreak/>
        <w:drawing>
          <wp:inline distT="0" distB="0" distL="0" distR="0" wp14:anchorId="21715D10" wp14:editId="79A087BD">
            <wp:extent cx="973248" cy="1620570"/>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8-05-09 14.57.26.png"/>
                    <pic:cNvPicPr/>
                  </pic:nvPicPr>
                  <pic:blipFill>
                    <a:blip r:embed="rId9"/>
                    <a:stretch>
                      <a:fillRect/>
                    </a:stretch>
                  </pic:blipFill>
                  <pic:spPr>
                    <a:xfrm>
                      <a:off x="0" y="0"/>
                      <a:ext cx="983844" cy="1638213"/>
                    </a:xfrm>
                    <a:prstGeom prst="rect">
                      <a:avLst/>
                    </a:prstGeom>
                  </pic:spPr>
                </pic:pic>
              </a:graphicData>
            </a:graphic>
          </wp:inline>
        </w:drawing>
      </w:r>
    </w:p>
    <w:p w14:paraId="44CD5E72" w14:textId="0C1FD699" w:rsidR="00E6613C" w:rsidRDefault="0005670C" w:rsidP="00E6613C">
      <w:pPr>
        <w:pStyle w:val="ListParagraph"/>
        <w:numPr>
          <w:ilvl w:val="0"/>
          <w:numId w:val="6"/>
        </w:numPr>
      </w:pPr>
      <w:r>
        <w:t>Type ‘Contacts’ in the search box and search</w:t>
      </w:r>
      <w:r w:rsidR="005468F8">
        <w:t xml:space="preserve"> </w:t>
      </w:r>
      <w:r w:rsidR="005468F8" w:rsidRPr="001F4792">
        <w:rPr>
          <w:i/>
          <w:iCs/>
        </w:rPr>
        <w:t xml:space="preserve">(You may have to select </w:t>
      </w:r>
      <w:r w:rsidR="001B4F1E" w:rsidRPr="001F4792">
        <w:rPr>
          <w:b/>
          <w:bCs/>
          <w:i/>
          <w:iCs/>
        </w:rPr>
        <w:t>classic experience</w:t>
      </w:r>
      <w:r w:rsidR="001B4F1E" w:rsidRPr="001F4792">
        <w:rPr>
          <w:i/>
          <w:iCs/>
        </w:rPr>
        <w:t xml:space="preserve"> to get here</w:t>
      </w:r>
      <w:r w:rsidR="002F5C04">
        <w:rPr>
          <w:i/>
          <w:iCs/>
        </w:rPr>
        <w:t xml:space="preserve"> – see arrow in the figure</w:t>
      </w:r>
      <w:r w:rsidR="001B4F1E" w:rsidRPr="001F4792">
        <w:rPr>
          <w:i/>
          <w:iCs/>
        </w:rPr>
        <w:t>)</w:t>
      </w:r>
      <w:r>
        <w:t>:</w:t>
      </w:r>
    </w:p>
    <w:p w14:paraId="7EB5D900" w14:textId="2CCF9457" w:rsidR="00A77D84" w:rsidRPr="00D75DD0" w:rsidRDefault="00A77D84" w:rsidP="00A77D84">
      <w:pPr>
        <w:jc w:val="center"/>
        <w:rPr>
          <w:b/>
          <w:bCs/>
        </w:rPr>
      </w:pPr>
      <w:r w:rsidRPr="00D75DD0">
        <w:rPr>
          <w:b/>
          <w:bCs/>
        </w:rPr>
        <w:t xml:space="preserve">Find classic </w:t>
      </w:r>
      <w:proofErr w:type="gramStart"/>
      <w:r w:rsidRPr="00D75DD0">
        <w:rPr>
          <w:b/>
          <w:bCs/>
        </w:rPr>
        <w:t>experience</w:t>
      </w:r>
      <w:proofErr w:type="gramEnd"/>
      <w:r w:rsidR="00D75DD0" w:rsidRPr="00D75DD0">
        <w:rPr>
          <w:b/>
          <w:bCs/>
        </w:rPr>
        <w:t xml:space="preserve"> </w:t>
      </w:r>
    </w:p>
    <w:p w14:paraId="5EC47C32" w14:textId="79CC0C86" w:rsidR="00A77D84" w:rsidRDefault="00A77D84" w:rsidP="00A77D84">
      <w:pPr>
        <w:jc w:val="center"/>
      </w:pPr>
      <w:r w:rsidRPr="00A77D84">
        <w:rPr>
          <w:noProof/>
        </w:rPr>
        <w:drawing>
          <wp:inline distT="0" distB="0" distL="0" distR="0" wp14:anchorId="24095CF4" wp14:editId="1D726FEF">
            <wp:extent cx="4102100" cy="1643805"/>
            <wp:effectExtent l="0" t="0" r="0" b="0"/>
            <wp:docPr id="1651388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88605" name="Picture 1" descr="A screenshot of a computer&#10;&#10;Description automatically generated"/>
                    <pic:cNvPicPr/>
                  </pic:nvPicPr>
                  <pic:blipFill>
                    <a:blip r:embed="rId10"/>
                    <a:stretch>
                      <a:fillRect/>
                    </a:stretch>
                  </pic:blipFill>
                  <pic:spPr>
                    <a:xfrm>
                      <a:off x="0" y="0"/>
                      <a:ext cx="4114406" cy="1648736"/>
                    </a:xfrm>
                    <a:prstGeom prst="rect">
                      <a:avLst/>
                    </a:prstGeom>
                  </pic:spPr>
                </pic:pic>
              </a:graphicData>
            </a:graphic>
          </wp:inline>
        </w:drawing>
      </w:r>
    </w:p>
    <w:p w14:paraId="090117B4" w14:textId="77777777" w:rsidR="00D75DD0" w:rsidRDefault="00D75DD0" w:rsidP="00A77D84">
      <w:pPr>
        <w:jc w:val="center"/>
        <w:rPr>
          <w:b/>
          <w:bCs/>
        </w:rPr>
      </w:pPr>
    </w:p>
    <w:p w14:paraId="1F7204BA" w14:textId="208AD459" w:rsidR="00A77D84" w:rsidRPr="00D75DD0" w:rsidRDefault="00D75DD0" w:rsidP="00A77D84">
      <w:pPr>
        <w:jc w:val="center"/>
        <w:rPr>
          <w:b/>
          <w:bCs/>
        </w:rPr>
      </w:pPr>
      <w:r w:rsidRPr="00D75DD0">
        <w:rPr>
          <w:b/>
          <w:bCs/>
        </w:rPr>
        <w:t>Search Contacts App</w:t>
      </w:r>
    </w:p>
    <w:p w14:paraId="606CF173" w14:textId="11368343" w:rsidR="0005670C" w:rsidRDefault="00B85CFA" w:rsidP="00514D4D">
      <w:pPr>
        <w:jc w:val="center"/>
      </w:pPr>
      <w:r w:rsidRPr="00B0185D">
        <w:rPr>
          <w:noProof/>
        </w:rPr>
        <w:drawing>
          <wp:inline distT="0" distB="0" distL="0" distR="0" wp14:anchorId="735669F1" wp14:editId="552B4320">
            <wp:extent cx="3759200" cy="2088444"/>
            <wp:effectExtent l="0" t="0" r="0" b="7620"/>
            <wp:docPr id="1489762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62975" name="Picture 1" descr="A screenshot of a computer&#10;&#10;Description automatically generated"/>
                    <pic:cNvPicPr/>
                  </pic:nvPicPr>
                  <pic:blipFill>
                    <a:blip r:embed="rId11"/>
                    <a:stretch>
                      <a:fillRect/>
                    </a:stretch>
                  </pic:blipFill>
                  <pic:spPr>
                    <a:xfrm>
                      <a:off x="0" y="0"/>
                      <a:ext cx="3762524" cy="2090290"/>
                    </a:xfrm>
                    <a:prstGeom prst="rect">
                      <a:avLst/>
                    </a:prstGeom>
                  </pic:spPr>
                </pic:pic>
              </a:graphicData>
            </a:graphic>
          </wp:inline>
        </w:drawing>
      </w:r>
    </w:p>
    <w:p w14:paraId="52E6990C" w14:textId="02ABC4DB" w:rsidR="0005670C" w:rsidRDefault="0005670C" w:rsidP="0005670C">
      <w:pPr>
        <w:pStyle w:val="ListParagraph"/>
        <w:numPr>
          <w:ilvl w:val="0"/>
          <w:numId w:val="6"/>
        </w:numPr>
      </w:pPr>
      <w:r>
        <w:t>Select the Contacts App</w:t>
      </w:r>
    </w:p>
    <w:p w14:paraId="12ABB9C9" w14:textId="5AB33060" w:rsidR="0005670C" w:rsidRDefault="00B85CFA" w:rsidP="00514D4D">
      <w:pPr>
        <w:jc w:val="center"/>
      </w:pPr>
      <w:r w:rsidRPr="00B85CFA">
        <w:rPr>
          <w:noProof/>
        </w:rPr>
        <w:lastRenderedPageBreak/>
        <w:drawing>
          <wp:inline distT="0" distB="0" distL="0" distR="0" wp14:anchorId="2753B34F" wp14:editId="5112AEC5">
            <wp:extent cx="3283119" cy="2178162"/>
            <wp:effectExtent l="0" t="0" r="0" b="0"/>
            <wp:docPr id="1696878351" name="Picture 1" descr="A screenshot of a browser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78351" name="Picture 1" descr="A screenshot of a browser window&#10;&#10;Description automatically generated"/>
                    <pic:cNvPicPr/>
                  </pic:nvPicPr>
                  <pic:blipFill>
                    <a:blip r:embed="rId12"/>
                    <a:stretch>
                      <a:fillRect/>
                    </a:stretch>
                  </pic:blipFill>
                  <pic:spPr>
                    <a:xfrm>
                      <a:off x="0" y="0"/>
                      <a:ext cx="3283119" cy="2178162"/>
                    </a:xfrm>
                    <a:prstGeom prst="rect">
                      <a:avLst/>
                    </a:prstGeom>
                  </pic:spPr>
                </pic:pic>
              </a:graphicData>
            </a:graphic>
          </wp:inline>
        </w:drawing>
      </w:r>
    </w:p>
    <w:p w14:paraId="71888D27" w14:textId="2EB2A3BD" w:rsidR="0005670C" w:rsidRDefault="00817217" w:rsidP="00902676">
      <w:pPr>
        <w:pStyle w:val="ListParagraph"/>
        <w:numPr>
          <w:ilvl w:val="0"/>
          <w:numId w:val="6"/>
        </w:numPr>
      </w:pPr>
      <w:r>
        <w:t xml:space="preserve">Name your new Contacts list using your </w:t>
      </w:r>
      <w:proofErr w:type="gramStart"/>
      <w:r>
        <w:t>Student</w:t>
      </w:r>
      <w:proofErr w:type="gramEnd"/>
      <w:r>
        <w:t xml:space="preserve"> number.</w:t>
      </w:r>
    </w:p>
    <w:p w14:paraId="16404D9F" w14:textId="5617D24B" w:rsidR="00817217" w:rsidRDefault="00817217" w:rsidP="00902676">
      <w:pPr>
        <w:pStyle w:val="ListParagraph"/>
        <w:numPr>
          <w:ilvl w:val="0"/>
          <w:numId w:val="6"/>
        </w:numPr>
      </w:pPr>
      <w:r>
        <w:t>In your subsite you should now be able to see your new list in Site Contents area:</w:t>
      </w:r>
    </w:p>
    <w:p w14:paraId="7835D7BE" w14:textId="1B6BD358" w:rsidR="00817217" w:rsidRDefault="00BB3524" w:rsidP="00BB3524">
      <w:pPr>
        <w:jc w:val="center"/>
      </w:pPr>
      <w:r w:rsidRPr="00BB3524">
        <w:rPr>
          <w:noProof/>
        </w:rPr>
        <w:drawing>
          <wp:inline distT="0" distB="0" distL="0" distR="0" wp14:anchorId="12979157" wp14:editId="3368E68F">
            <wp:extent cx="3989362" cy="1895668"/>
            <wp:effectExtent l="0" t="0" r="0" b="952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13"/>
                    <a:stretch>
                      <a:fillRect/>
                    </a:stretch>
                  </pic:blipFill>
                  <pic:spPr>
                    <a:xfrm>
                      <a:off x="0" y="0"/>
                      <a:ext cx="4005749" cy="1903455"/>
                    </a:xfrm>
                    <a:prstGeom prst="rect">
                      <a:avLst/>
                    </a:prstGeom>
                  </pic:spPr>
                </pic:pic>
              </a:graphicData>
            </a:graphic>
          </wp:inline>
        </w:drawing>
      </w:r>
    </w:p>
    <w:p w14:paraId="6BF5EB6C" w14:textId="77777777" w:rsidR="00561EAA" w:rsidRDefault="00561EAA" w:rsidP="00817217">
      <w:pPr>
        <w:pStyle w:val="ListParagraph"/>
        <w:numPr>
          <w:ilvl w:val="0"/>
          <w:numId w:val="6"/>
        </w:numPr>
      </w:pPr>
      <w:r>
        <w:t>O</w:t>
      </w:r>
      <w:r w:rsidR="00817217">
        <w:t xml:space="preserve">pen your contacts </w:t>
      </w:r>
      <w:proofErr w:type="gramStart"/>
      <w:r w:rsidR="00817217">
        <w:t>list</w:t>
      </w:r>
      <w:proofErr w:type="gramEnd"/>
      <w:r w:rsidR="00817217">
        <w:t xml:space="preserve"> </w:t>
      </w:r>
    </w:p>
    <w:p w14:paraId="6C9D4607" w14:textId="215B9EA6" w:rsidR="00561EAA" w:rsidRDefault="005847E4" w:rsidP="00817217">
      <w:pPr>
        <w:pStyle w:val="ListParagraph"/>
        <w:numPr>
          <w:ilvl w:val="0"/>
          <w:numId w:val="6"/>
        </w:numPr>
      </w:pPr>
      <w:r>
        <w:t>If you are not already in “Classic View” you will see a link at the bottom LHS of the screen, that you should select:</w:t>
      </w:r>
    </w:p>
    <w:p w14:paraId="52E201B9" w14:textId="45647578" w:rsidR="005847E4" w:rsidRDefault="005847E4" w:rsidP="00070925">
      <w:pPr>
        <w:jc w:val="center"/>
      </w:pPr>
      <w:r>
        <w:rPr>
          <w:noProof/>
          <w:lang w:bidi="ar-SA"/>
        </w:rPr>
        <w:drawing>
          <wp:inline distT="0" distB="0" distL="0" distR="0" wp14:anchorId="39FB444D" wp14:editId="172492C8">
            <wp:extent cx="1478942" cy="516739"/>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19-08-11 11.29.28.png"/>
                    <pic:cNvPicPr/>
                  </pic:nvPicPr>
                  <pic:blipFill>
                    <a:blip r:embed="rId14"/>
                    <a:stretch>
                      <a:fillRect/>
                    </a:stretch>
                  </pic:blipFill>
                  <pic:spPr>
                    <a:xfrm>
                      <a:off x="0" y="0"/>
                      <a:ext cx="1482709" cy="518055"/>
                    </a:xfrm>
                    <a:prstGeom prst="rect">
                      <a:avLst/>
                    </a:prstGeom>
                  </pic:spPr>
                </pic:pic>
              </a:graphicData>
            </a:graphic>
          </wp:inline>
        </w:drawing>
      </w:r>
    </w:p>
    <w:p w14:paraId="3D839BF1" w14:textId="77777777" w:rsidR="000E23E1" w:rsidRDefault="000E23E1" w:rsidP="00070925">
      <w:pPr>
        <w:jc w:val="center"/>
      </w:pPr>
    </w:p>
    <w:p w14:paraId="3DA6BC08" w14:textId="77777777" w:rsidR="000E23E1" w:rsidRDefault="000E23E1" w:rsidP="00070925">
      <w:pPr>
        <w:jc w:val="center"/>
      </w:pPr>
    </w:p>
    <w:p w14:paraId="4A17A52E" w14:textId="77777777" w:rsidR="000E23E1" w:rsidRDefault="000E23E1" w:rsidP="00070925">
      <w:pPr>
        <w:jc w:val="center"/>
      </w:pPr>
    </w:p>
    <w:p w14:paraId="1A8A956B" w14:textId="77777777" w:rsidR="000E23E1" w:rsidRDefault="000E23E1" w:rsidP="00070925">
      <w:pPr>
        <w:jc w:val="center"/>
      </w:pPr>
    </w:p>
    <w:p w14:paraId="09903907" w14:textId="77777777" w:rsidR="000E23E1" w:rsidRDefault="000E23E1" w:rsidP="00070925">
      <w:pPr>
        <w:jc w:val="center"/>
      </w:pPr>
    </w:p>
    <w:p w14:paraId="7AD8A9C3" w14:textId="77777777" w:rsidR="000E23E1" w:rsidRDefault="000E23E1" w:rsidP="00070925">
      <w:pPr>
        <w:jc w:val="center"/>
      </w:pPr>
    </w:p>
    <w:p w14:paraId="3F9FC804" w14:textId="77777777" w:rsidR="000E23E1" w:rsidRDefault="000E23E1" w:rsidP="00070925">
      <w:pPr>
        <w:jc w:val="center"/>
      </w:pPr>
    </w:p>
    <w:p w14:paraId="11DDF5C6" w14:textId="77777777" w:rsidR="000E23E1" w:rsidRDefault="000E23E1" w:rsidP="00070925">
      <w:pPr>
        <w:jc w:val="center"/>
      </w:pPr>
    </w:p>
    <w:p w14:paraId="234A57D2" w14:textId="55C556DF" w:rsidR="00817217" w:rsidRDefault="005847E4" w:rsidP="00817217">
      <w:pPr>
        <w:pStyle w:val="ListParagraph"/>
        <w:numPr>
          <w:ilvl w:val="0"/>
          <w:numId w:val="6"/>
        </w:numPr>
      </w:pPr>
      <w:r>
        <w:rPr>
          <w:noProof/>
          <w:lang w:bidi="ar-SA"/>
        </w:rPr>
        <w:lastRenderedPageBreak/>
        <mc:AlternateContent>
          <mc:Choice Requires="wps">
            <w:drawing>
              <wp:anchor distT="0" distB="0" distL="114300" distR="114300" simplePos="0" relativeHeight="251659264" behindDoc="0" locked="0" layoutInCell="1" allowOverlap="1" wp14:anchorId="7140D3F7" wp14:editId="371D47DC">
                <wp:simplePos x="0" y="0"/>
                <wp:positionH relativeFrom="column">
                  <wp:posOffset>1949280</wp:posOffset>
                </wp:positionH>
                <wp:positionV relativeFrom="paragraph">
                  <wp:posOffset>118989</wp:posOffset>
                </wp:positionV>
                <wp:extent cx="169243" cy="1135462"/>
                <wp:effectExtent l="38100" t="19050" r="78740" b="83820"/>
                <wp:wrapNone/>
                <wp:docPr id="23" name="Straight Arrow Connector 23"/>
                <wp:cNvGraphicFramePr/>
                <a:graphic xmlns:a="http://schemas.openxmlformats.org/drawingml/2006/main">
                  <a:graphicData uri="http://schemas.microsoft.com/office/word/2010/wordprocessingShape">
                    <wps:wsp>
                      <wps:cNvCnPr/>
                      <wps:spPr>
                        <a:xfrm>
                          <a:off x="0" y="0"/>
                          <a:ext cx="169243" cy="113546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4B2500" id="_x0000_t32" coordsize="21600,21600" o:spt="32" o:oned="t" path="m,l21600,21600e" filled="f">
                <v:path arrowok="t" fillok="f" o:connecttype="none"/>
                <o:lock v:ext="edit" shapetype="t"/>
              </v:shapetype>
              <v:shape id="Straight Arrow Connector 23" o:spid="_x0000_s1026" type="#_x0000_t32" style="position:absolute;margin-left:153.5pt;margin-top:9.35pt;width:13.35pt;height:8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" strokecolor="#4f81bd [3204]" strokeweight="2pt">
                <v:stroke endarrow="block"/>
                <v:shadow on="t" color="black" opacity="24903f" origin=",.5" offset="0,.55556mm"/>
              </v:shape>
            </w:pict>
          </mc:Fallback>
        </mc:AlternateContent>
      </w:r>
      <w:r w:rsidR="00817217">
        <w:t>Then select List settings:</w:t>
      </w:r>
    </w:p>
    <w:p w14:paraId="1D2198E2" w14:textId="6AF407B0" w:rsidR="005847E4" w:rsidRDefault="006E5354" w:rsidP="006E5354">
      <w:pPr>
        <w:jc w:val="center"/>
      </w:pPr>
      <w:r w:rsidRPr="006E5354">
        <w:rPr>
          <w:noProof/>
        </w:rPr>
        <w:drawing>
          <wp:inline distT="0" distB="0" distL="0" distR="0" wp14:anchorId="624E4403" wp14:editId="2D7A7DB7">
            <wp:extent cx="1735894" cy="2285328"/>
            <wp:effectExtent l="0" t="0" r="0" b="127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15"/>
                    <a:stretch>
                      <a:fillRect/>
                    </a:stretch>
                  </pic:blipFill>
                  <pic:spPr>
                    <a:xfrm>
                      <a:off x="0" y="0"/>
                      <a:ext cx="1741136" cy="2292229"/>
                    </a:xfrm>
                    <a:prstGeom prst="rect">
                      <a:avLst/>
                    </a:prstGeom>
                  </pic:spPr>
                </pic:pic>
              </a:graphicData>
            </a:graphic>
          </wp:inline>
        </w:drawing>
      </w:r>
    </w:p>
    <w:p w14:paraId="3C510666" w14:textId="6E050D67" w:rsidR="00536654" w:rsidRPr="00E6613C" w:rsidRDefault="00536654" w:rsidP="00536654">
      <w:pPr>
        <w:pStyle w:val="ListParagraph"/>
        <w:numPr>
          <w:ilvl w:val="0"/>
          <w:numId w:val="6"/>
        </w:numPr>
        <w:rPr>
          <w:i/>
          <w:iCs/>
        </w:rPr>
      </w:pPr>
      <w:r w:rsidRPr="00E6613C">
        <w:rPr>
          <w:i/>
          <w:iCs/>
        </w:rPr>
        <w:t>Note: You can get List Settings from the List toolbar</w:t>
      </w:r>
      <w:r w:rsidR="00EC266A">
        <w:rPr>
          <w:i/>
          <w:iCs/>
        </w:rPr>
        <w:t xml:space="preserve"> (if you have selected classic experience)</w:t>
      </w:r>
      <w:r w:rsidRPr="00E6613C">
        <w:rPr>
          <w:i/>
          <w:iCs/>
        </w:rPr>
        <w:t>:</w:t>
      </w:r>
    </w:p>
    <w:p w14:paraId="0B6F4356" w14:textId="77777777" w:rsidR="00536654" w:rsidRPr="006773FE" w:rsidRDefault="00536654" w:rsidP="00536654">
      <w:pPr>
        <w:pStyle w:val="ListParagraph"/>
      </w:pPr>
      <w:r w:rsidRPr="00891F44">
        <w:rPr>
          <w:noProof/>
        </w:rPr>
        <w:drawing>
          <wp:inline distT="0" distB="0" distL="0" distR="0" wp14:anchorId="4676EA45" wp14:editId="5B064377">
            <wp:extent cx="4996108" cy="792154"/>
            <wp:effectExtent l="0" t="0" r="0" b="8255"/>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16"/>
                    <a:stretch>
                      <a:fillRect/>
                    </a:stretch>
                  </pic:blipFill>
                  <pic:spPr>
                    <a:xfrm>
                      <a:off x="0" y="0"/>
                      <a:ext cx="5014816" cy="795120"/>
                    </a:xfrm>
                    <a:prstGeom prst="rect">
                      <a:avLst/>
                    </a:prstGeom>
                  </pic:spPr>
                </pic:pic>
              </a:graphicData>
            </a:graphic>
          </wp:inline>
        </w:drawing>
      </w:r>
    </w:p>
    <w:p w14:paraId="697AE2C9" w14:textId="1BE35270" w:rsidR="00817217" w:rsidRDefault="00EC266A" w:rsidP="00817217">
      <w:pPr>
        <w:pStyle w:val="ListParagraph"/>
        <w:numPr>
          <w:ilvl w:val="0"/>
          <w:numId w:val="6"/>
        </w:numPr>
      </w:pPr>
      <w:r>
        <w:t>Either way click</w:t>
      </w:r>
      <w:r w:rsidR="00817217">
        <w:t xml:space="preserve"> the ‘List name, description and navigation’ option:</w:t>
      </w:r>
    </w:p>
    <w:p w14:paraId="6BF0FD31" w14:textId="77E9CAF6" w:rsidR="00817217" w:rsidRDefault="00070925" w:rsidP="00070925">
      <w:pPr>
        <w:jc w:val="center"/>
      </w:pPr>
      <w:r w:rsidRPr="00070925">
        <w:rPr>
          <w:noProof/>
        </w:rPr>
        <w:drawing>
          <wp:inline distT="0" distB="0" distL="0" distR="0" wp14:anchorId="5F1C3946" wp14:editId="7E942337">
            <wp:extent cx="3989404" cy="1946156"/>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7"/>
                    <a:stretch>
                      <a:fillRect/>
                    </a:stretch>
                  </pic:blipFill>
                  <pic:spPr>
                    <a:xfrm>
                      <a:off x="0" y="0"/>
                      <a:ext cx="4006041" cy="1954272"/>
                    </a:xfrm>
                    <a:prstGeom prst="rect">
                      <a:avLst/>
                    </a:prstGeom>
                  </pic:spPr>
                </pic:pic>
              </a:graphicData>
            </a:graphic>
          </wp:inline>
        </w:drawing>
      </w:r>
    </w:p>
    <w:p w14:paraId="1DDFBB58" w14:textId="763D8DA6" w:rsidR="00A53476" w:rsidRDefault="00817217" w:rsidP="00A53476">
      <w:pPr>
        <w:pStyle w:val="ListParagraph"/>
        <w:numPr>
          <w:ilvl w:val="0"/>
          <w:numId w:val="6"/>
        </w:numPr>
      </w:pPr>
      <w:r>
        <w:t>…and select Yes for “Display this list on the Quick Launch</w:t>
      </w:r>
      <w:proofErr w:type="gramStart"/>
      <w:r>
        <w:t>”</w:t>
      </w:r>
      <w:r w:rsidR="00A53476">
        <w:t>, and</w:t>
      </w:r>
      <w:proofErr w:type="gramEnd"/>
      <w:r w:rsidR="00A53476">
        <w:t xml:space="preserve"> Save.</w:t>
      </w:r>
    </w:p>
    <w:p w14:paraId="3270037B" w14:textId="3BFFC632" w:rsidR="00806156" w:rsidRDefault="00806156" w:rsidP="00806156">
      <w:pPr>
        <w:jc w:val="center"/>
      </w:pPr>
      <w:r w:rsidRPr="00806156">
        <w:rPr>
          <w:noProof/>
        </w:rPr>
        <w:drawing>
          <wp:inline distT="0" distB="0" distL="0" distR="0" wp14:anchorId="5E633AC3" wp14:editId="03B63D3F">
            <wp:extent cx="3262002" cy="1750563"/>
            <wp:effectExtent l="0" t="0" r="0" b="254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18"/>
                    <a:stretch>
                      <a:fillRect/>
                    </a:stretch>
                  </pic:blipFill>
                  <pic:spPr>
                    <a:xfrm>
                      <a:off x="0" y="0"/>
                      <a:ext cx="3286731" cy="1763834"/>
                    </a:xfrm>
                    <a:prstGeom prst="rect">
                      <a:avLst/>
                    </a:prstGeom>
                  </pic:spPr>
                </pic:pic>
              </a:graphicData>
            </a:graphic>
          </wp:inline>
        </w:drawing>
      </w:r>
    </w:p>
    <w:p w14:paraId="2EA7AE9D" w14:textId="5425DB62" w:rsidR="00A53476" w:rsidRDefault="00817217" w:rsidP="00A53476">
      <w:pPr>
        <w:pStyle w:val="ListParagraph"/>
        <w:numPr>
          <w:ilvl w:val="0"/>
          <w:numId w:val="6"/>
        </w:numPr>
      </w:pPr>
      <w:r>
        <w:lastRenderedPageBreak/>
        <w:t>Add a new item</w:t>
      </w:r>
      <w:r w:rsidR="00A53476">
        <w:t xml:space="preserve"> </w:t>
      </w:r>
      <w:r>
        <w:t xml:space="preserve">to the Contacts list by opening your contact list and clicking </w:t>
      </w:r>
      <w:r w:rsidR="00A53476">
        <w:t xml:space="preserve">(you could add your own </w:t>
      </w:r>
      <w:r w:rsidR="00B869D5">
        <w:t>details and</w:t>
      </w:r>
      <w:r w:rsidR="00A53476">
        <w:t xml:space="preserve"> click Save).</w:t>
      </w:r>
    </w:p>
    <w:p w14:paraId="5745A78B" w14:textId="6780C835" w:rsidR="00DE62A7" w:rsidRDefault="009A1A30" w:rsidP="009A1A30">
      <w:pPr>
        <w:jc w:val="center"/>
      </w:pPr>
      <w:r w:rsidRPr="009A1A30">
        <w:rPr>
          <w:noProof/>
        </w:rPr>
        <w:drawing>
          <wp:inline distT="0" distB="0" distL="0" distR="0" wp14:anchorId="528D8DEB" wp14:editId="14B226DD">
            <wp:extent cx="3665121" cy="992637"/>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19"/>
                    <a:stretch>
                      <a:fillRect/>
                    </a:stretch>
                  </pic:blipFill>
                  <pic:spPr>
                    <a:xfrm>
                      <a:off x="0" y="0"/>
                      <a:ext cx="3674000" cy="995042"/>
                    </a:xfrm>
                    <a:prstGeom prst="rect">
                      <a:avLst/>
                    </a:prstGeom>
                  </pic:spPr>
                </pic:pic>
              </a:graphicData>
            </a:graphic>
          </wp:inline>
        </w:drawing>
      </w:r>
    </w:p>
    <w:p w14:paraId="10BCE898" w14:textId="57D2712E" w:rsidR="00817217" w:rsidRDefault="00817217" w:rsidP="00817217">
      <w:r>
        <w:t>We will be coming back to this list later.</w:t>
      </w:r>
    </w:p>
    <w:p w14:paraId="7C3ADC37" w14:textId="2D958DD2" w:rsidR="0005670C" w:rsidRPr="008F639C" w:rsidRDefault="0005670C" w:rsidP="0005670C">
      <w:pPr>
        <w:pStyle w:val="ListParagraph"/>
        <w:numPr>
          <w:ilvl w:val="1"/>
          <w:numId w:val="10"/>
        </w:numPr>
        <w:rPr>
          <w:b/>
          <w:bCs/>
          <w:sz w:val="24"/>
          <w:szCs w:val="24"/>
        </w:rPr>
      </w:pPr>
      <w:r w:rsidRPr="008F639C">
        <w:rPr>
          <w:b/>
          <w:bCs/>
          <w:sz w:val="24"/>
          <w:szCs w:val="24"/>
        </w:rPr>
        <w:t>Create a Discussion Board List</w:t>
      </w:r>
    </w:p>
    <w:p w14:paraId="4AFED6B4" w14:textId="35F5F4CF" w:rsidR="00854DF1" w:rsidRDefault="00854DF1" w:rsidP="00854DF1">
      <w:pPr>
        <w:pStyle w:val="ListParagraph"/>
        <w:numPr>
          <w:ilvl w:val="0"/>
          <w:numId w:val="6"/>
        </w:numPr>
      </w:pPr>
      <w:r>
        <w:t xml:space="preserve">Using a similar approach to that which </w:t>
      </w:r>
      <w:r w:rsidR="0040304F">
        <w:t>you used to create the Contacts list,</w:t>
      </w:r>
      <w:r w:rsidR="00B95E22">
        <w:t xml:space="preserve"> create a Discussion Board list, and explore some of its functionality.</w:t>
      </w:r>
    </w:p>
    <w:p w14:paraId="4E949A72" w14:textId="3A47F3D2" w:rsidR="00807CB7" w:rsidRDefault="00807CB7" w:rsidP="00807CB7">
      <w:pPr>
        <w:pStyle w:val="ListParagraph"/>
        <w:numPr>
          <w:ilvl w:val="0"/>
          <w:numId w:val="6"/>
        </w:numPr>
      </w:pPr>
      <w:r>
        <w:t>Go to the List Settings and Share the Discussion Board with another student in your class to learn more about how it works.</w:t>
      </w:r>
    </w:p>
    <w:p w14:paraId="7561983A" w14:textId="70F1B4C6" w:rsidR="00A2727B" w:rsidRDefault="00A2727B" w:rsidP="00807CB7">
      <w:pPr>
        <w:pStyle w:val="ListParagraph"/>
        <w:numPr>
          <w:ilvl w:val="0"/>
          <w:numId w:val="6"/>
        </w:numPr>
      </w:pPr>
      <w:r>
        <w:t xml:space="preserve">Following previous steps, search </w:t>
      </w:r>
      <w:r w:rsidR="00484A46">
        <w:t xml:space="preserve">discussion and </w:t>
      </w:r>
      <w:r>
        <w:t>you will see some</w:t>
      </w:r>
      <w:r w:rsidR="00484A46">
        <w:t>thing like this:</w:t>
      </w:r>
    </w:p>
    <w:p w14:paraId="14CA3953" w14:textId="12ABACDC" w:rsidR="00422F0E" w:rsidRDefault="00422F0E" w:rsidP="00422F0E">
      <w:pPr>
        <w:jc w:val="center"/>
      </w:pPr>
      <w:r w:rsidRPr="00422F0E">
        <w:rPr>
          <w:noProof/>
        </w:rPr>
        <w:drawing>
          <wp:inline distT="0" distB="0" distL="0" distR="0" wp14:anchorId="5F13382E" wp14:editId="35AF29A6">
            <wp:extent cx="2806767" cy="2019952"/>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0"/>
                    <a:stretch>
                      <a:fillRect/>
                    </a:stretch>
                  </pic:blipFill>
                  <pic:spPr>
                    <a:xfrm>
                      <a:off x="0" y="0"/>
                      <a:ext cx="2813721" cy="2024957"/>
                    </a:xfrm>
                    <a:prstGeom prst="rect">
                      <a:avLst/>
                    </a:prstGeom>
                  </pic:spPr>
                </pic:pic>
              </a:graphicData>
            </a:graphic>
          </wp:inline>
        </w:drawing>
      </w:r>
    </w:p>
    <w:p w14:paraId="29CDB4C3" w14:textId="15C95798" w:rsidR="006773FE" w:rsidRPr="00D539C1" w:rsidRDefault="006773FE" w:rsidP="006773FE">
      <w:pPr>
        <w:pStyle w:val="Heading3"/>
        <w:rPr>
          <w:sz w:val="28"/>
          <w:szCs w:val="28"/>
        </w:rPr>
      </w:pPr>
      <w:r w:rsidRPr="00D539C1">
        <w:rPr>
          <w:sz w:val="28"/>
          <w:szCs w:val="28"/>
        </w:rPr>
        <w:t xml:space="preserve">Task 2: </w:t>
      </w:r>
      <w:r w:rsidR="004D41D8" w:rsidRPr="00D539C1">
        <w:rPr>
          <w:sz w:val="28"/>
          <w:szCs w:val="28"/>
        </w:rPr>
        <w:t>Create a Custom List</w:t>
      </w:r>
    </w:p>
    <w:p w14:paraId="4793195C" w14:textId="68320FD9" w:rsidR="006773FE" w:rsidRDefault="00CB075B" w:rsidP="006773FE">
      <w:r>
        <w:t xml:space="preserve">In this task, you will create a custom list that shows you some of the options you have when creating input forms. </w:t>
      </w:r>
    </w:p>
    <w:p w14:paraId="6396E96C" w14:textId="14F16CE5" w:rsidR="004D41D8" w:rsidRDefault="004D41D8" w:rsidP="004D41D8">
      <w:pPr>
        <w:pStyle w:val="ListParagraph"/>
        <w:numPr>
          <w:ilvl w:val="0"/>
          <w:numId w:val="6"/>
        </w:numPr>
      </w:pPr>
      <w:r>
        <w:t>Create a Custom List and call it Demo List.</w:t>
      </w:r>
      <w:r w:rsidR="00EA76A0">
        <w:t xml:space="preserve"> (Remember go to </w:t>
      </w:r>
      <w:r w:rsidR="006D2200">
        <w:t xml:space="preserve">site setting, add an app, classic experience) You will see this and then select custom </w:t>
      </w:r>
      <w:proofErr w:type="gramStart"/>
      <w:r w:rsidR="006D2200">
        <w:t>list</w:t>
      </w:r>
      <w:proofErr w:type="gramEnd"/>
    </w:p>
    <w:p w14:paraId="0CEB40BF" w14:textId="39ABE9A4" w:rsidR="006D2200" w:rsidRDefault="00D539C1" w:rsidP="00D539C1">
      <w:pPr>
        <w:jc w:val="center"/>
      </w:pPr>
      <w:r w:rsidRPr="00D539C1">
        <w:rPr>
          <w:noProof/>
        </w:rPr>
        <w:drawing>
          <wp:inline distT="0" distB="0" distL="0" distR="0" wp14:anchorId="132F1A5D" wp14:editId="5DCB1AD5">
            <wp:extent cx="2910680" cy="1745673"/>
            <wp:effectExtent l="0" t="0" r="4445" b="698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1"/>
                    <a:stretch>
                      <a:fillRect/>
                    </a:stretch>
                  </pic:blipFill>
                  <pic:spPr>
                    <a:xfrm>
                      <a:off x="0" y="0"/>
                      <a:ext cx="2918090" cy="1750117"/>
                    </a:xfrm>
                    <a:prstGeom prst="rect">
                      <a:avLst/>
                    </a:prstGeom>
                  </pic:spPr>
                </pic:pic>
              </a:graphicData>
            </a:graphic>
          </wp:inline>
        </w:drawing>
      </w:r>
    </w:p>
    <w:p w14:paraId="53027360" w14:textId="2D602447" w:rsidR="004D41D8" w:rsidRDefault="004D41D8" w:rsidP="004D41D8">
      <w:pPr>
        <w:pStyle w:val="ListParagraph"/>
        <w:numPr>
          <w:ilvl w:val="0"/>
          <w:numId w:val="6"/>
        </w:numPr>
      </w:pPr>
      <w:r>
        <w:lastRenderedPageBreak/>
        <w:t>Open the list. You should see there are no entries in the list, and the only column in the list is called “</w:t>
      </w:r>
      <w:proofErr w:type="gramStart"/>
      <w:r>
        <w:t>Title</w:t>
      </w:r>
      <w:proofErr w:type="gramEnd"/>
      <w:r>
        <w:t>”</w:t>
      </w:r>
    </w:p>
    <w:p w14:paraId="5C5C790E" w14:textId="7ECC3A64" w:rsidR="0058755C" w:rsidRDefault="00DA53FE" w:rsidP="004D41D8">
      <w:pPr>
        <w:pStyle w:val="ListParagraph"/>
        <w:numPr>
          <w:ilvl w:val="0"/>
          <w:numId w:val="6"/>
        </w:numPr>
      </w:pPr>
      <w:r>
        <w:t>Go to site content</w:t>
      </w:r>
      <w:r w:rsidR="00E84C19">
        <w:t xml:space="preserve"> and select demo </w:t>
      </w:r>
      <w:proofErr w:type="gramStart"/>
      <w:r w:rsidR="00E84C19">
        <w:t>list</w:t>
      </w:r>
      <w:proofErr w:type="gramEnd"/>
    </w:p>
    <w:p w14:paraId="7B29CEBD" w14:textId="3D06708D" w:rsidR="004D41D8" w:rsidRDefault="004D41D8" w:rsidP="009C0D9D">
      <w:pPr>
        <w:jc w:val="center"/>
      </w:pPr>
      <w:r>
        <w:rPr>
          <w:noProof/>
          <w:lang w:bidi="ar-SA"/>
        </w:rPr>
        <w:drawing>
          <wp:inline distT="0" distB="0" distL="0" distR="0" wp14:anchorId="3B18963B" wp14:editId="170BD28C">
            <wp:extent cx="2344847" cy="1057441"/>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8-05-09 15.47.34.png"/>
                    <pic:cNvPicPr/>
                  </pic:nvPicPr>
                  <pic:blipFill>
                    <a:blip r:embed="rId22"/>
                    <a:stretch>
                      <a:fillRect/>
                    </a:stretch>
                  </pic:blipFill>
                  <pic:spPr>
                    <a:xfrm>
                      <a:off x="0" y="0"/>
                      <a:ext cx="2349370" cy="1059481"/>
                    </a:xfrm>
                    <a:prstGeom prst="rect">
                      <a:avLst/>
                    </a:prstGeom>
                  </pic:spPr>
                </pic:pic>
              </a:graphicData>
            </a:graphic>
          </wp:inline>
        </w:drawing>
      </w:r>
    </w:p>
    <w:p w14:paraId="3B98FBB5" w14:textId="61A14DFB" w:rsidR="004D41D8" w:rsidRDefault="00E020B4" w:rsidP="004D41D8">
      <w:pPr>
        <w:pStyle w:val="ListParagraph"/>
        <w:numPr>
          <w:ilvl w:val="0"/>
          <w:numId w:val="6"/>
        </w:numPr>
      </w:pPr>
      <w:r>
        <w:t>Go to the List toolbar and select Create Column from the Manage Views area:</w:t>
      </w:r>
    </w:p>
    <w:p w14:paraId="3799A54B" w14:textId="017EFD84" w:rsidR="00E020B4" w:rsidRDefault="00E020B4" w:rsidP="009C0D9D">
      <w:pPr>
        <w:jc w:val="center"/>
      </w:pPr>
      <w:r>
        <w:rPr>
          <w:noProof/>
          <w:lang w:bidi="ar-SA"/>
        </w:rPr>
        <w:drawing>
          <wp:inline distT="0" distB="0" distL="0" distR="0" wp14:anchorId="7FD07403" wp14:editId="5516E063">
            <wp:extent cx="3268301" cy="1062862"/>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8-05-09 15.49.05.png"/>
                    <pic:cNvPicPr/>
                  </pic:nvPicPr>
                  <pic:blipFill>
                    <a:blip r:embed="rId23"/>
                    <a:stretch>
                      <a:fillRect/>
                    </a:stretch>
                  </pic:blipFill>
                  <pic:spPr>
                    <a:xfrm>
                      <a:off x="0" y="0"/>
                      <a:ext cx="3270931" cy="1063717"/>
                    </a:xfrm>
                    <a:prstGeom prst="rect">
                      <a:avLst/>
                    </a:prstGeom>
                  </pic:spPr>
                </pic:pic>
              </a:graphicData>
            </a:graphic>
          </wp:inline>
        </w:drawing>
      </w:r>
    </w:p>
    <w:p w14:paraId="04398A7A" w14:textId="3620439C" w:rsidR="00E020B4" w:rsidRDefault="00E020B4" w:rsidP="00E020B4">
      <w:pPr>
        <w:pStyle w:val="ListParagraph"/>
        <w:numPr>
          <w:ilvl w:val="0"/>
          <w:numId w:val="6"/>
        </w:numPr>
      </w:pPr>
      <w:r>
        <w:t>In the Create Column dialogue:</w:t>
      </w:r>
    </w:p>
    <w:p w14:paraId="3C3E1E61" w14:textId="2F186753" w:rsidR="00E020B4" w:rsidRDefault="00E020B4" w:rsidP="00E020B4">
      <w:pPr>
        <w:pStyle w:val="ListParagraph"/>
        <w:numPr>
          <w:ilvl w:val="1"/>
          <w:numId w:val="6"/>
        </w:numPr>
      </w:pPr>
      <w:r>
        <w:t xml:space="preserve">Name the column </w:t>
      </w:r>
      <w:proofErr w:type="spellStart"/>
      <w:r>
        <w:t>Favourite</w:t>
      </w:r>
      <w:proofErr w:type="spellEnd"/>
      <w:r>
        <w:t xml:space="preserve"> Food, and select “Single Line of text” as the type of information in the column:</w:t>
      </w:r>
    </w:p>
    <w:p w14:paraId="5640B5E4" w14:textId="16D58352" w:rsidR="00E020B4" w:rsidRDefault="00E020B4" w:rsidP="009C0D9D">
      <w:pPr>
        <w:jc w:val="center"/>
      </w:pPr>
      <w:r>
        <w:rPr>
          <w:noProof/>
          <w:lang w:bidi="ar-SA"/>
        </w:rPr>
        <w:drawing>
          <wp:inline distT="0" distB="0" distL="0" distR="0" wp14:anchorId="181BADBE" wp14:editId="5B078D2D">
            <wp:extent cx="2752253" cy="993464"/>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18-05-09 15.50.45.png"/>
                    <pic:cNvPicPr/>
                  </pic:nvPicPr>
                  <pic:blipFill>
                    <a:blip r:embed="rId24"/>
                    <a:stretch>
                      <a:fillRect/>
                    </a:stretch>
                  </pic:blipFill>
                  <pic:spPr>
                    <a:xfrm>
                      <a:off x="0" y="0"/>
                      <a:ext cx="2761778" cy="996902"/>
                    </a:xfrm>
                    <a:prstGeom prst="rect">
                      <a:avLst/>
                    </a:prstGeom>
                  </pic:spPr>
                </pic:pic>
              </a:graphicData>
            </a:graphic>
          </wp:inline>
        </w:drawing>
      </w:r>
    </w:p>
    <w:p w14:paraId="4BBFCC04" w14:textId="1A6FC1DA" w:rsidR="00E020B4" w:rsidRDefault="003626DC" w:rsidP="003626DC">
      <w:pPr>
        <w:pStyle w:val="ListParagraph"/>
        <w:numPr>
          <w:ilvl w:val="0"/>
          <w:numId w:val="6"/>
        </w:numPr>
      </w:pPr>
      <w:r>
        <w:t>Click OK to add the column.</w:t>
      </w:r>
    </w:p>
    <w:p w14:paraId="0F506643" w14:textId="349E1ECA" w:rsidR="003626DC" w:rsidRDefault="003626DC" w:rsidP="003626DC">
      <w:pPr>
        <w:pStyle w:val="ListParagraph"/>
        <w:numPr>
          <w:ilvl w:val="0"/>
          <w:numId w:val="6"/>
        </w:numPr>
      </w:pPr>
      <w:r>
        <w:t>Add another column:</w:t>
      </w:r>
    </w:p>
    <w:p w14:paraId="0562A69A" w14:textId="3C830EB7" w:rsidR="003626DC" w:rsidRDefault="003626DC" w:rsidP="003626DC">
      <w:pPr>
        <w:pStyle w:val="ListParagraph"/>
        <w:numPr>
          <w:ilvl w:val="1"/>
          <w:numId w:val="6"/>
        </w:numPr>
      </w:pPr>
      <w:r>
        <w:t xml:space="preserve">Column name: </w:t>
      </w:r>
      <w:proofErr w:type="spellStart"/>
      <w:r>
        <w:t>Favourite</w:t>
      </w:r>
      <w:proofErr w:type="spellEnd"/>
      <w:r>
        <w:t xml:space="preserve"> </w:t>
      </w:r>
      <w:proofErr w:type="spellStart"/>
      <w:r>
        <w:t>Colour</w:t>
      </w:r>
      <w:proofErr w:type="spellEnd"/>
    </w:p>
    <w:p w14:paraId="0AD85774" w14:textId="62973B94" w:rsidR="003626DC" w:rsidRDefault="003626DC" w:rsidP="003626DC">
      <w:pPr>
        <w:pStyle w:val="ListParagraph"/>
        <w:numPr>
          <w:ilvl w:val="1"/>
          <w:numId w:val="6"/>
        </w:numPr>
      </w:pPr>
      <w:r>
        <w:t>Type of information: Choice</w:t>
      </w:r>
    </w:p>
    <w:p w14:paraId="0C25E22B" w14:textId="3CAC3DAE" w:rsidR="003626DC" w:rsidRDefault="003626DC" w:rsidP="009C0D9D">
      <w:pPr>
        <w:jc w:val="center"/>
      </w:pPr>
      <w:r>
        <w:rPr>
          <w:noProof/>
          <w:lang w:bidi="ar-SA"/>
        </w:rPr>
        <w:drawing>
          <wp:inline distT="0" distB="0" distL="0" distR="0" wp14:anchorId="36C70C3C" wp14:editId="0D2D3357">
            <wp:extent cx="2308633" cy="1073932"/>
            <wp:effectExtent l="0" t="0" r="317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18-05-09 15.56.20.png"/>
                    <pic:cNvPicPr/>
                  </pic:nvPicPr>
                  <pic:blipFill>
                    <a:blip r:embed="rId25"/>
                    <a:stretch>
                      <a:fillRect/>
                    </a:stretch>
                  </pic:blipFill>
                  <pic:spPr>
                    <a:xfrm>
                      <a:off x="0" y="0"/>
                      <a:ext cx="2312144" cy="1075565"/>
                    </a:xfrm>
                    <a:prstGeom prst="rect">
                      <a:avLst/>
                    </a:prstGeom>
                  </pic:spPr>
                </pic:pic>
              </a:graphicData>
            </a:graphic>
          </wp:inline>
        </w:drawing>
      </w:r>
    </w:p>
    <w:p w14:paraId="3617733A" w14:textId="77777777" w:rsidR="003626DC" w:rsidRDefault="003626DC" w:rsidP="003626DC"/>
    <w:p w14:paraId="29A96512" w14:textId="5BA66FEA" w:rsidR="003626DC" w:rsidRDefault="003626DC" w:rsidP="003626DC">
      <w:pPr>
        <w:pStyle w:val="ListParagraph"/>
        <w:numPr>
          <w:ilvl w:val="1"/>
          <w:numId w:val="6"/>
        </w:numPr>
      </w:pPr>
      <w:r>
        <w:t>Add the following to the “Type each choice on a separate line” text box:</w:t>
      </w:r>
    </w:p>
    <w:p w14:paraId="33FF13C6" w14:textId="4155C3F5" w:rsidR="003626DC" w:rsidRDefault="003626DC" w:rsidP="003626DC">
      <w:pPr>
        <w:pStyle w:val="ListParagraph"/>
        <w:numPr>
          <w:ilvl w:val="2"/>
          <w:numId w:val="6"/>
        </w:numPr>
      </w:pPr>
      <w:r>
        <w:t>Red, Blue, Green, Orange</w:t>
      </w:r>
    </w:p>
    <w:p w14:paraId="062F995B" w14:textId="21AB215E" w:rsidR="003626DC" w:rsidRDefault="003626DC" w:rsidP="009C0D9D">
      <w:pPr>
        <w:jc w:val="center"/>
      </w:pPr>
      <w:r>
        <w:rPr>
          <w:noProof/>
          <w:lang w:bidi="ar-SA"/>
        </w:rPr>
        <w:lastRenderedPageBreak/>
        <w:drawing>
          <wp:inline distT="0" distB="0" distL="0" distR="0" wp14:anchorId="3D2BCDAB" wp14:editId="536D4018">
            <wp:extent cx="2326740" cy="13223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8-05-09 16.06.56.png"/>
                    <pic:cNvPicPr/>
                  </pic:nvPicPr>
                  <pic:blipFill>
                    <a:blip r:embed="rId26"/>
                    <a:stretch>
                      <a:fillRect/>
                    </a:stretch>
                  </pic:blipFill>
                  <pic:spPr>
                    <a:xfrm>
                      <a:off x="0" y="0"/>
                      <a:ext cx="2327875" cy="1322962"/>
                    </a:xfrm>
                    <a:prstGeom prst="rect">
                      <a:avLst/>
                    </a:prstGeom>
                  </pic:spPr>
                </pic:pic>
              </a:graphicData>
            </a:graphic>
          </wp:inline>
        </w:drawing>
      </w:r>
    </w:p>
    <w:p w14:paraId="3E3CF4E9" w14:textId="47258A18" w:rsidR="003626DC" w:rsidRDefault="003626DC" w:rsidP="003626DC">
      <w:pPr>
        <w:pStyle w:val="ListParagraph"/>
        <w:numPr>
          <w:ilvl w:val="1"/>
          <w:numId w:val="6"/>
        </w:numPr>
      </w:pPr>
      <w:r>
        <w:t xml:space="preserve">Click OK to add the </w:t>
      </w:r>
      <w:proofErr w:type="gramStart"/>
      <w:r>
        <w:t>column</w:t>
      </w:r>
      <w:proofErr w:type="gramEnd"/>
    </w:p>
    <w:p w14:paraId="2140C37E" w14:textId="512C3E38" w:rsidR="003626DC" w:rsidRDefault="003626DC" w:rsidP="003626DC">
      <w:pPr>
        <w:pStyle w:val="ListParagraph"/>
        <w:numPr>
          <w:ilvl w:val="0"/>
          <w:numId w:val="6"/>
        </w:numPr>
      </w:pPr>
      <w:r>
        <w:t>Add another column:</w:t>
      </w:r>
    </w:p>
    <w:p w14:paraId="134ECD72" w14:textId="551D96AB" w:rsidR="003626DC" w:rsidRDefault="003626DC" w:rsidP="003626DC">
      <w:pPr>
        <w:pStyle w:val="ListParagraph"/>
        <w:numPr>
          <w:ilvl w:val="1"/>
          <w:numId w:val="6"/>
        </w:numPr>
      </w:pPr>
      <w:r>
        <w:t>Column name: Birthday</w:t>
      </w:r>
    </w:p>
    <w:p w14:paraId="6468D4BC" w14:textId="20A4427B" w:rsidR="003626DC" w:rsidRDefault="003626DC" w:rsidP="003626DC">
      <w:pPr>
        <w:pStyle w:val="ListParagraph"/>
        <w:numPr>
          <w:ilvl w:val="1"/>
          <w:numId w:val="6"/>
        </w:numPr>
      </w:pPr>
      <w:r>
        <w:t>Type of information: Date and Time</w:t>
      </w:r>
    </w:p>
    <w:p w14:paraId="7DAF9CC1" w14:textId="209A8EE6" w:rsidR="003626DC" w:rsidRDefault="003626DC" w:rsidP="003626DC">
      <w:pPr>
        <w:pStyle w:val="ListParagraph"/>
        <w:numPr>
          <w:ilvl w:val="1"/>
          <w:numId w:val="6"/>
        </w:numPr>
      </w:pPr>
      <w:r>
        <w:t xml:space="preserve">Require that this column contains information: </w:t>
      </w:r>
      <w:proofErr w:type="gramStart"/>
      <w:r>
        <w:t>Yes</w:t>
      </w:r>
      <w:proofErr w:type="gramEnd"/>
    </w:p>
    <w:p w14:paraId="589719FC" w14:textId="756953D8" w:rsidR="003626DC" w:rsidRDefault="003626DC" w:rsidP="003626DC">
      <w:pPr>
        <w:pStyle w:val="ListParagraph"/>
        <w:numPr>
          <w:ilvl w:val="1"/>
          <w:numId w:val="6"/>
        </w:numPr>
      </w:pPr>
      <w:r>
        <w:t>Default Value: Today’s Date</w:t>
      </w:r>
    </w:p>
    <w:p w14:paraId="4419CDC4" w14:textId="5DAFE419" w:rsidR="003626DC" w:rsidRDefault="00F63FEA" w:rsidP="00F63FEA">
      <w:pPr>
        <w:jc w:val="center"/>
      </w:pPr>
      <w:r w:rsidRPr="00F63FEA">
        <w:rPr>
          <w:noProof/>
        </w:rPr>
        <w:drawing>
          <wp:inline distT="0" distB="0" distL="0" distR="0" wp14:anchorId="3FCE7251" wp14:editId="5C9882F8">
            <wp:extent cx="3065930" cy="2553495"/>
            <wp:effectExtent l="0" t="0" r="127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27"/>
                    <a:stretch>
                      <a:fillRect/>
                    </a:stretch>
                  </pic:blipFill>
                  <pic:spPr>
                    <a:xfrm>
                      <a:off x="0" y="0"/>
                      <a:ext cx="3069490" cy="2556460"/>
                    </a:xfrm>
                    <a:prstGeom prst="rect">
                      <a:avLst/>
                    </a:prstGeom>
                  </pic:spPr>
                </pic:pic>
              </a:graphicData>
            </a:graphic>
          </wp:inline>
        </w:drawing>
      </w:r>
    </w:p>
    <w:p w14:paraId="6A2B77A9" w14:textId="3D1EC8F3" w:rsidR="003626DC" w:rsidRDefault="003626DC" w:rsidP="003626DC">
      <w:pPr>
        <w:pStyle w:val="ListParagraph"/>
        <w:numPr>
          <w:ilvl w:val="1"/>
          <w:numId w:val="6"/>
        </w:numPr>
      </w:pPr>
      <w:r>
        <w:t>Click OK</w:t>
      </w:r>
    </w:p>
    <w:p w14:paraId="04BB809C" w14:textId="36D59FC6" w:rsidR="000F05AA" w:rsidRDefault="000F05AA" w:rsidP="000F05AA">
      <w:pPr>
        <w:pStyle w:val="ListParagraph"/>
        <w:numPr>
          <w:ilvl w:val="0"/>
          <w:numId w:val="6"/>
        </w:numPr>
      </w:pPr>
      <w:r>
        <w:t>Add another column:</w:t>
      </w:r>
    </w:p>
    <w:p w14:paraId="52F5B2B5" w14:textId="7424589D" w:rsidR="000F05AA" w:rsidRDefault="000F05AA" w:rsidP="000F05AA">
      <w:pPr>
        <w:pStyle w:val="ListParagraph"/>
        <w:numPr>
          <w:ilvl w:val="1"/>
          <w:numId w:val="6"/>
        </w:numPr>
      </w:pPr>
      <w:r>
        <w:t xml:space="preserve">Column Name: </w:t>
      </w:r>
      <w:r w:rsidR="004B2B33">
        <w:t>Who</w:t>
      </w:r>
    </w:p>
    <w:p w14:paraId="76D30DCB" w14:textId="3AEA0FE0" w:rsidR="000F05AA" w:rsidRDefault="000F05AA" w:rsidP="000F05AA">
      <w:pPr>
        <w:pStyle w:val="ListParagraph"/>
        <w:numPr>
          <w:ilvl w:val="1"/>
          <w:numId w:val="6"/>
        </w:numPr>
      </w:pPr>
      <w:r>
        <w:t>Type of information: Person or Group</w:t>
      </w:r>
    </w:p>
    <w:p w14:paraId="406FDF6A" w14:textId="4A305B47" w:rsidR="000F05AA" w:rsidRDefault="000F05AA" w:rsidP="000F05AA">
      <w:pPr>
        <w:pStyle w:val="ListParagraph"/>
        <w:numPr>
          <w:ilvl w:val="1"/>
          <w:numId w:val="6"/>
        </w:numPr>
      </w:pPr>
      <w:r>
        <w:t xml:space="preserve">Choose From: </w:t>
      </w:r>
      <w:r w:rsidR="00720368" w:rsidRPr="00720368">
        <w:t>All Users</w:t>
      </w:r>
    </w:p>
    <w:p w14:paraId="77B77766" w14:textId="4DA21022" w:rsidR="000F05AA" w:rsidRDefault="000F05AA" w:rsidP="000F05AA">
      <w:pPr>
        <w:pStyle w:val="ListParagraph"/>
        <w:numPr>
          <w:ilvl w:val="1"/>
          <w:numId w:val="6"/>
        </w:numPr>
      </w:pPr>
      <w:r>
        <w:t xml:space="preserve">Show Field: </w:t>
      </w:r>
      <w:r w:rsidR="00720368">
        <w:t>Name</w:t>
      </w:r>
    </w:p>
    <w:p w14:paraId="17C4D433" w14:textId="5A5C7028" w:rsidR="00807CB7" w:rsidRDefault="001D25BF" w:rsidP="001D25BF">
      <w:pPr>
        <w:jc w:val="center"/>
      </w:pPr>
      <w:r w:rsidRPr="001D25BF">
        <w:rPr>
          <w:noProof/>
        </w:rPr>
        <w:lastRenderedPageBreak/>
        <w:drawing>
          <wp:inline distT="0" distB="0" distL="0" distR="0" wp14:anchorId="27478347" wp14:editId="77643A61">
            <wp:extent cx="3246854" cy="2608209"/>
            <wp:effectExtent l="0" t="0" r="0" b="1905"/>
            <wp:docPr id="36" name="Picture 3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able&#10;&#10;Description automatically generated"/>
                    <pic:cNvPicPr/>
                  </pic:nvPicPr>
                  <pic:blipFill>
                    <a:blip r:embed="rId28"/>
                    <a:stretch>
                      <a:fillRect/>
                    </a:stretch>
                  </pic:blipFill>
                  <pic:spPr>
                    <a:xfrm>
                      <a:off x="0" y="0"/>
                      <a:ext cx="3256901" cy="2616280"/>
                    </a:xfrm>
                    <a:prstGeom prst="rect">
                      <a:avLst/>
                    </a:prstGeom>
                  </pic:spPr>
                </pic:pic>
              </a:graphicData>
            </a:graphic>
          </wp:inline>
        </w:drawing>
      </w:r>
    </w:p>
    <w:p w14:paraId="2BF09F22" w14:textId="00BD15C5" w:rsidR="000F05AA" w:rsidRDefault="000F05AA" w:rsidP="000F05AA">
      <w:pPr>
        <w:pStyle w:val="ListParagraph"/>
        <w:numPr>
          <w:ilvl w:val="0"/>
          <w:numId w:val="6"/>
        </w:numPr>
      </w:pPr>
      <w:r>
        <w:t>Click OK.</w:t>
      </w:r>
    </w:p>
    <w:p w14:paraId="70F8D5FE" w14:textId="71356F72" w:rsidR="000F05AA" w:rsidRDefault="000F05AA" w:rsidP="000F05AA">
      <w:r>
        <w:t>Create a new sample item in your Demo list by adding your lecturer’s details.</w:t>
      </w:r>
    </w:p>
    <w:p w14:paraId="78BCF538" w14:textId="30DD9E21" w:rsidR="000F05AA" w:rsidRDefault="002B2C1D" w:rsidP="002B2C1D">
      <w:pPr>
        <w:jc w:val="center"/>
      </w:pPr>
      <w:r w:rsidRPr="002B2C1D">
        <w:rPr>
          <w:noProof/>
        </w:rPr>
        <w:drawing>
          <wp:inline distT="0" distB="0" distL="0" distR="0" wp14:anchorId="4108270A" wp14:editId="3F8EB239">
            <wp:extent cx="4175923" cy="2209717"/>
            <wp:effectExtent l="0" t="0" r="0" b="63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9"/>
                    <a:stretch>
                      <a:fillRect/>
                    </a:stretch>
                  </pic:blipFill>
                  <pic:spPr>
                    <a:xfrm>
                      <a:off x="0" y="0"/>
                      <a:ext cx="4192055" cy="2218253"/>
                    </a:xfrm>
                    <a:prstGeom prst="rect">
                      <a:avLst/>
                    </a:prstGeom>
                  </pic:spPr>
                </pic:pic>
              </a:graphicData>
            </a:graphic>
          </wp:inline>
        </w:drawing>
      </w:r>
    </w:p>
    <w:p w14:paraId="124B6BF8" w14:textId="77777777" w:rsidR="003626DC" w:rsidRPr="006773FE" w:rsidRDefault="003626DC" w:rsidP="003626DC"/>
    <w:p w14:paraId="30A733E3" w14:textId="20E7542D" w:rsidR="006773FE" w:rsidRPr="002B2C1D" w:rsidRDefault="006773FE" w:rsidP="006773FE">
      <w:pPr>
        <w:pStyle w:val="Heading3"/>
        <w:rPr>
          <w:sz w:val="28"/>
          <w:szCs w:val="28"/>
        </w:rPr>
      </w:pPr>
      <w:r w:rsidRPr="002B2C1D">
        <w:rPr>
          <w:sz w:val="28"/>
          <w:szCs w:val="28"/>
        </w:rPr>
        <w:t>Task 3: Column Validation</w:t>
      </w:r>
    </w:p>
    <w:p w14:paraId="6F2A3871" w14:textId="5FB8BE90" w:rsidR="00A56F24" w:rsidRDefault="00CB075B" w:rsidP="00CB075B">
      <w:r>
        <w:t xml:space="preserve">As discussed in the lecture for this topic, being able to create data that has already been added to our databases can add value; better, though, to have some form of validation on data entry. </w:t>
      </w:r>
      <w:r w:rsidR="00A56F24">
        <w:t>In this task you will add validation to the Birthday column of the Demo List you created previously to make sure that any values entered are earlier than today’s date.</w:t>
      </w:r>
    </w:p>
    <w:p w14:paraId="38C459E0" w14:textId="1604C03B" w:rsidR="00A56F24" w:rsidRDefault="00A56F24" w:rsidP="00A56F24">
      <w:pPr>
        <w:pStyle w:val="ListParagraph"/>
        <w:numPr>
          <w:ilvl w:val="0"/>
          <w:numId w:val="6"/>
        </w:numPr>
      </w:pPr>
      <w:r>
        <w:t>Open your Demo List in List view and select List Settings</w:t>
      </w:r>
    </w:p>
    <w:p w14:paraId="678D4F76" w14:textId="32C83DFC" w:rsidR="00A56F24" w:rsidRDefault="00A56F24" w:rsidP="00A56F24">
      <w:r>
        <w:rPr>
          <w:noProof/>
          <w:lang w:bidi="ar-SA"/>
        </w:rPr>
        <w:drawing>
          <wp:inline distT="0" distB="0" distL="0" distR="0" wp14:anchorId="46FECB7B" wp14:editId="4C02C152">
            <wp:extent cx="5270500" cy="1194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8-05-14 11.17.28.png"/>
                    <pic:cNvPicPr/>
                  </pic:nvPicPr>
                  <pic:blipFill>
                    <a:blip r:embed="rId30"/>
                    <a:stretch>
                      <a:fillRect/>
                    </a:stretch>
                  </pic:blipFill>
                  <pic:spPr>
                    <a:xfrm>
                      <a:off x="0" y="0"/>
                      <a:ext cx="5270500" cy="1194435"/>
                    </a:xfrm>
                    <a:prstGeom prst="rect">
                      <a:avLst/>
                    </a:prstGeom>
                  </pic:spPr>
                </pic:pic>
              </a:graphicData>
            </a:graphic>
          </wp:inline>
        </w:drawing>
      </w:r>
    </w:p>
    <w:p w14:paraId="6FB2BFDE" w14:textId="133760A6" w:rsidR="00A56F24" w:rsidRDefault="00A56F24" w:rsidP="00A56F24">
      <w:pPr>
        <w:pStyle w:val="ListParagraph"/>
        <w:numPr>
          <w:ilvl w:val="0"/>
          <w:numId w:val="6"/>
        </w:numPr>
      </w:pPr>
      <w:r>
        <w:lastRenderedPageBreak/>
        <w:t xml:space="preserve">In order to Edit the Birthday </w:t>
      </w:r>
      <w:proofErr w:type="gramStart"/>
      <w:r>
        <w:t xml:space="preserve">column,  </w:t>
      </w:r>
      <w:r w:rsidR="004B2B33">
        <w:t>Go</w:t>
      </w:r>
      <w:proofErr w:type="gramEnd"/>
      <w:r w:rsidR="004B2B33">
        <w:t xml:space="preserve"> to List Settings, </w:t>
      </w:r>
      <w:r>
        <w:t>select Birthday from the Columns area:</w:t>
      </w:r>
    </w:p>
    <w:p w14:paraId="4C5701FA" w14:textId="7A2E4F93" w:rsidR="00A56F24" w:rsidRDefault="00A56F24" w:rsidP="001B587B">
      <w:pPr>
        <w:jc w:val="center"/>
      </w:pPr>
      <w:r>
        <w:rPr>
          <w:noProof/>
          <w:lang w:bidi="ar-SA"/>
        </w:rPr>
        <w:drawing>
          <wp:inline distT="0" distB="0" distL="0" distR="0" wp14:anchorId="5DAFA5EC" wp14:editId="608ED0FC">
            <wp:extent cx="4420415" cy="20967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8-05-14 11.18.59.png"/>
                    <pic:cNvPicPr/>
                  </pic:nvPicPr>
                  <pic:blipFill>
                    <a:blip r:embed="rId31"/>
                    <a:stretch>
                      <a:fillRect/>
                    </a:stretch>
                  </pic:blipFill>
                  <pic:spPr>
                    <a:xfrm>
                      <a:off x="0" y="0"/>
                      <a:ext cx="4430839" cy="2101712"/>
                    </a:xfrm>
                    <a:prstGeom prst="rect">
                      <a:avLst/>
                    </a:prstGeom>
                  </pic:spPr>
                </pic:pic>
              </a:graphicData>
            </a:graphic>
          </wp:inline>
        </w:drawing>
      </w:r>
    </w:p>
    <w:p w14:paraId="3777A2C2" w14:textId="58848CFA" w:rsidR="00A56F24" w:rsidRDefault="00A56F24" w:rsidP="00A56F24">
      <w:pPr>
        <w:pStyle w:val="ListParagraph"/>
        <w:numPr>
          <w:ilvl w:val="0"/>
          <w:numId w:val="6"/>
        </w:numPr>
      </w:pPr>
      <w:r>
        <w:t>At the bottom of the Edit Column page is Column Validation. Expand this, and add the following formula into the Formula box:  =[Birthday</w:t>
      </w:r>
      <w:r w:rsidR="00086CB0">
        <w:t>]&lt;</w:t>
      </w:r>
      <w:proofErr w:type="gramStart"/>
      <w:r w:rsidR="00086CB0">
        <w:t>TODAY(</w:t>
      </w:r>
      <w:proofErr w:type="gramEnd"/>
      <w:r w:rsidR="00086CB0">
        <w:t>)</w:t>
      </w:r>
    </w:p>
    <w:p w14:paraId="1415D2CF" w14:textId="0E352E04" w:rsidR="00086CB0" w:rsidRDefault="00086CB0" w:rsidP="00086CB0">
      <w:pPr>
        <w:pStyle w:val="ListParagraph"/>
        <w:numPr>
          <w:ilvl w:val="0"/>
          <w:numId w:val="6"/>
        </w:numPr>
      </w:pPr>
      <w:r>
        <w:t>Enter a useful message for the user below and Click OK</w:t>
      </w:r>
    </w:p>
    <w:p w14:paraId="1E99D2B5" w14:textId="4364E4F2" w:rsidR="00086CB0" w:rsidRDefault="00086CB0" w:rsidP="00FD61D8">
      <w:pPr>
        <w:jc w:val="center"/>
      </w:pPr>
      <w:r>
        <w:rPr>
          <w:noProof/>
          <w:lang w:bidi="ar-SA"/>
        </w:rPr>
        <w:drawing>
          <wp:inline distT="0" distB="0" distL="0" distR="0" wp14:anchorId="10AFF9D9" wp14:editId="4491F138">
            <wp:extent cx="2980990" cy="1656784"/>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18-05-14 11.22.40.png"/>
                    <pic:cNvPicPr/>
                  </pic:nvPicPr>
                  <pic:blipFill>
                    <a:blip r:embed="rId32"/>
                    <a:stretch>
                      <a:fillRect/>
                    </a:stretch>
                  </pic:blipFill>
                  <pic:spPr>
                    <a:xfrm>
                      <a:off x="0" y="0"/>
                      <a:ext cx="2982363" cy="1657547"/>
                    </a:xfrm>
                    <a:prstGeom prst="rect">
                      <a:avLst/>
                    </a:prstGeom>
                  </pic:spPr>
                </pic:pic>
              </a:graphicData>
            </a:graphic>
          </wp:inline>
        </w:drawing>
      </w:r>
    </w:p>
    <w:p w14:paraId="31017B0E" w14:textId="6F1E321E" w:rsidR="00CB075B" w:rsidRPr="00CB075B" w:rsidRDefault="00086CB0" w:rsidP="00CB075B">
      <w:pPr>
        <w:pStyle w:val="ListParagraph"/>
        <w:numPr>
          <w:ilvl w:val="0"/>
          <w:numId w:val="6"/>
        </w:numPr>
      </w:pPr>
      <w:r>
        <w:t>Now add a new item to the Demo List to see if your validation works and what happens if you enter a value for Birthday that is after today’s date.</w:t>
      </w:r>
    </w:p>
    <w:p w14:paraId="197E64A2" w14:textId="6594F419" w:rsidR="006773FE" w:rsidRPr="00A73560" w:rsidRDefault="006773FE" w:rsidP="006773FE">
      <w:pPr>
        <w:pStyle w:val="Heading3"/>
        <w:rPr>
          <w:sz w:val="28"/>
          <w:szCs w:val="28"/>
        </w:rPr>
      </w:pPr>
      <w:r w:rsidRPr="00A73560">
        <w:rPr>
          <w:sz w:val="28"/>
          <w:szCs w:val="28"/>
        </w:rPr>
        <w:t>Task 4: Working with Team Site Lists</w:t>
      </w:r>
    </w:p>
    <w:p w14:paraId="62C18BF7" w14:textId="74759BFC" w:rsidR="00CB075B" w:rsidRPr="00CB075B" w:rsidRDefault="00CB075B" w:rsidP="00CB075B">
      <w:r>
        <w:t xml:space="preserve">In this task, you will look at two very useful lists that will be useful for group and team </w:t>
      </w:r>
      <w:proofErr w:type="gramStart"/>
      <w:r>
        <w:t>work;</w:t>
      </w:r>
      <w:proofErr w:type="gramEnd"/>
      <w:r>
        <w:t xml:space="preserve"> calendars and task lists. Instructions </w:t>
      </w:r>
      <w:r w:rsidR="00086CB0">
        <w:t xml:space="preserve">can be found </w:t>
      </w:r>
      <w:r>
        <w:t xml:space="preserve">at: </w:t>
      </w:r>
      <w:hyperlink r:id="rId33" w:anchor="tutorial" w:history="1">
        <w:r w:rsidRPr="00B041AB">
          <w:rPr>
            <w:rStyle w:val="Hyperlink"/>
          </w:rPr>
          <w:t>https://www.webucator.com/tutorial/learn-microsoft-sharepoint/sharepoint-list-basics/working-with-team-site-lists-exercise.cfm#tutorial</w:t>
        </w:r>
      </w:hyperlink>
      <w:r>
        <w:t xml:space="preserve"> </w:t>
      </w:r>
    </w:p>
    <w:p w14:paraId="1F32FA1C" w14:textId="2060625E" w:rsidR="006C17E8" w:rsidRDefault="00492717" w:rsidP="001A4DC7">
      <w:pPr>
        <w:pStyle w:val="Heading2"/>
      </w:pPr>
      <w:r>
        <w:t>Challenge Task</w:t>
      </w:r>
    </w:p>
    <w:p w14:paraId="78087E7E" w14:textId="1CFB646B" w:rsidR="00C470C9" w:rsidRDefault="00492717" w:rsidP="00492717">
      <w:r>
        <w:t xml:space="preserve">This is an optional task, but you might like to try it. </w:t>
      </w:r>
      <w:r w:rsidR="00C470C9">
        <w:t>When you complete it, please feel free to post a screen shot to the Discussion Forum.</w:t>
      </w:r>
    </w:p>
    <w:p w14:paraId="5222E963" w14:textId="78E9A7AC" w:rsidR="00492717" w:rsidRDefault="00492717" w:rsidP="00492717">
      <w:r>
        <w:t xml:space="preserve">You have been given the task of creating a task list. If you have done any project management in the past, you will know what a Gantt chart is; if you are not sure see: </w:t>
      </w:r>
      <w:hyperlink r:id="rId34" w:history="1">
        <w:r w:rsidRPr="00B041AB">
          <w:rPr>
            <w:rStyle w:val="Hyperlink"/>
          </w:rPr>
          <w:t>http://www.gantt.com</w:t>
        </w:r>
      </w:hyperlink>
      <w:r>
        <w:t xml:space="preserve"> </w:t>
      </w:r>
    </w:p>
    <w:p w14:paraId="2C6C0154" w14:textId="4C06B8B5" w:rsidR="00492717" w:rsidRDefault="00492717" w:rsidP="00492717">
      <w:r>
        <w:t>You can create Gantt charts using the Tasks list app in SharePoint. Your task here, is to find out how to do it and create a Gantt chart that shows the following:</w:t>
      </w:r>
    </w:p>
    <w:p w14:paraId="51E7FDF6" w14:textId="1A746E8E" w:rsidR="00492717" w:rsidRDefault="00C470C9" w:rsidP="00492717">
      <w:r>
        <w:lastRenderedPageBreak/>
        <w:t>Project Name: Getting the Job Done</w:t>
      </w:r>
    </w:p>
    <w:tbl>
      <w:tblPr>
        <w:tblStyle w:val="LightList"/>
        <w:tblW w:w="0" w:type="auto"/>
        <w:tblLook w:val="04A0" w:firstRow="1" w:lastRow="0" w:firstColumn="1" w:lastColumn="0" w:noHBand="0" w:noVBand="1"/>
      </w:tblPr>
      <w:tblGrid>
        <w:gridCol w:w="1685"/>
        <w:gridCol w:w="1637"/>
        <w:gridCol w:w="1637"/>
        <w:gridCol w:w="1645"/>
        <w:gridCol w:w="1676"/>
      </w:tblGrid>
      <w:tr w:rsidR="00C470C9" w14:paraId="41917E30" w14:textId="77777777" w:rsidTr="00C470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3" w:type="dxa"/>
          </w:tcPr>
          <w:p w14:paraId="06E9C9E0" w14:textId="2D225672" w:rsidR="00C470C9" w:rsidRDefault="00C470C9" w:rsidP="00492717">
            <w:r>
              <w:t>Task Title</w:t>
            </w:r>
          </w:p>
        </w:tc>
        <w:tc>
          <w:tcPr>
            <w:tcW w:w="1703" w:type="dxa"/>
          </w:tcPr>
          <w:p w14:paraId="51F24804" w14:textId="195B2D41" w:rsidR="00C470C9" w:rsidRDefault="00C470C9" w:rsidP="00492717">
            <w:pPr>
              <w:cnfStyle w:val="100000000000" w:firstRow="1" w:lastRow="0" w:firstColumn="0" w:lastColumn="0" w:oddVBand="0" w:evenVBand="0" w:oddHBand="0" w:evenHBand="0" w:firstRowFirstColumn="0" w:firstRowLastColumn="0" w:lastRowFirstColumn="0" w:lastRowLastColumn="0"/>
            </w:pPr>
            <w:r>
              <w:t>Start Date</w:t>
            </w:r>
          </w:p>
        </w:tc>
        <w:tc>
          <w:tcPr>
            <w:tcW w:w="1703" w:type="dxa"/>
          </w:tcPr>
          <w:p w14:paraId="56C19509" w14:textId="59E3E849" w:rsidR="00C470C9" w:rsidRDefault="00C470C9" w:rsidP="00492717">
            <w:pPr>
              <w:cnfStyle w:val="100000000000" w:firstRow="1" w:lastRow="0" w:firstColumn="0" w:lastColumn="0" w:oddVBand="0" w:evenVBand="0" w:oddHBand="0" w:evenHBand="0" w:firstRowFirstColumn="0" w:firstRowLastColumn="0" w:lastRowFirstColumn="0" w:lastRowLastColumn="0"/>
            </w:pPr>
            <w:r>
              <w:t>Due Date</w:t>
            </w:r>
          </w:p>
        </w:tc>
        <w:tc>
          <w:tcPr>
            <w:tcW w:w="1703" w:type="dxa"/>
          </w:tcPr>
          <w:p w14:paraId="5B7F58AE" w14:textId="175311E9" w:rsidR="00C470C9" w:rsidRDefault="00C470C9" w:rsidP="00492717">
            <w:pPr>
              <w:cnfStyle w:val="100000000000" w:firstRow="1" w:lastRow="0" w:firstColumn="0" w:lastColumn="0" w:oddVBand="0" w:evenVBand="0" w:oddHBand="0" w:evenHBand="0" w:firstRowFirstColumn="0" w:firstRowLastColumn="0" w:lastRowFirstColumn="0" w:lastRowLastColumn="0"/>
            </w:pPr>
            <w:r>
              <w:t>% Complete</w:t>
            </w:r>
          </w:p>
        </w:tc>
        <w:tc>
          <w:tcPr>
            <w:tcW w:w="1704" w:type="dxa"/>
          </w:tcPr>
          <w:p w14:paraId="3F79DFF5" w14:textId="68E2E5DE" w:rsidR="00C470C9" w:rsidRDefault="00C470C9" w:rsidP="00492717">
            <w:pPr>
              <w:cnfStyle w:val="100000000000" w:firstRow="1" w:lastRow="0" w:firstColumn="0" w:lastColumn="0" w:oddVBand="0" w:evenVBand="0" w:oddHBand="0" w:evenHBand="0" w:firstRowFirstColumn="0" w:firstRowLastColumn="0" w:lastRowFirstColumn="0" w:lastRowLastColumn="0"/>
            </w:pPr>
            <w:r>
              <w:t>Predecessors</w:t>
            </w:r>
          </w:p>
        </w:tc>
      </w:tr>
      <w:tr w:rsidR="00C470C9" w14:paraId="57F50BB3" w14:textId="77777777" w:rsidTr="00C470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3" w:type="dxa"/>
          </w:tcPr>
          <w:p w14:paraId="05A2DC85" w14:textId="639967C3" w:rsidR="00C470C9" w:rsidRDefault="00C470C9" w:rsidP="00492717">
            <w:r>
              <w:t>Project Kickoff Meeting</w:t>
            </w:r>
          </w:p>
        </w:tc>
        <w:tc>
          <w:tcPr>
            <w:tcW w:w="1703" w:type="dxa"/>
          </w:tcPr>
          <w:p w14:paraId="53F28F11" w14:textId="0313D9C8" w:rsidR="00C470C9" w:rsidRDefault="00C470C9" w:rsidP="00492717">
            <w:pPr>
              <w:cnfStyle w:val="000000100000" w:firstRow="0" w:lastRow="0" w:firstColumn="0" w:lastColumn="0" w:oddVBand="0" w:evenVBand="0" w:oddHBand="1" w:evenHBand="0" w:firstRowFirstColumn="0" w:firstRowLastColumn="0" w:lastRowFirstColumn="0" w:lastRowLastColumn="0"/>
            </w:pPr>
            <w:r>
              <w:t>15</w:t>
            </w:r>
            <w:r w:rsidRPr="00C470C9">
              <w:rPr>
                <w:vertAlign w:val="superscript"/>
              </w:rPr>
              <w:t>th</w:t>
            </w:r>
            <w:r>
              <w:t xml:space="preserve"> </w:t>
            </w:r>
            <w:r w:rsidR="008F2743">
              <w:t>January</w:t>
            </w:r>
            <w:r>
              <w:t xml:space="preserve"> 201</w:t>
            </w:r>
            <w:r w:rsidR="008F2743">
              <w:t>9</w:t>
            </w:r>
          </w:p>
        </w:tc>
        <w:tc>
          <w:tcPr>
            <w:tcW w:w="1703" w:type="dxa"/>
          </w:tcPr>
          <w:p w14:paraId="1B675439" w14:textId="1FC0D43D" w:rsidR="00C470C9" w:rsidRDefault="00C470C9" w:rsidP="00492717">
            <w:pPr>
              <w:cnfStyle w:val="000000100000" w:firstRow="0" w:lastRow="0" w:firstColumn="0" w:lastColumn="0" w:oddVBand="0" w:evenVBand="0" w:oddHBand="1" w:evenHBand="0" w:firstRowFirstColumn="0" w:firstRowLastColumn="0" w:lastRowFirstColumn="0" w:lastRowLastColumn="0"/>
            </w:pPr>
            <w:r>
              <w:t>15</w:t>
            </w:r>
            <w:r w:rsidRPr="00C470C9">
              <w:rPr>
                <w:vertAlign w:val="superscript"/>
              </w:rPr>
              <w:t>th</w:t>
            </w:r>
            <w:r>
              <w:t xml:space="preserve"> </w:t>
            </w:r>
            <w:r w:rsidR="008F2743">
              <w:t>January</w:t>
            </w:r>
            <w:r>
              <w:t xml:space="preserve"> 20</w:t>
            </w:r>
            <w:r w:rsidR="008E40AA">
              <w:t>20</w:t>
            </w:r>
          </w:p>
        </w:tc>
        <w:tc>
          <w:tcPr>
            <w:tcW w:w="1703" w:type="dxa"/>
          </w:tcPr>
          <w:p w14:paraId="6616C866" w14:textId="4BE7B236" w:rsidR="00C470C9" w:rsidRDefault="00C470C9" w:rsidP="00492717">
            <w:pPr>
              <w:cnfStyle w:val="000000100000" w:firstRow="0" w:lastRow="0" w:firstColumn="0" w:lastColumn="0" w:oddVBand="0" w:evenVBand="0" w:oddHBand="1" w:evenHBand="0" w:firstRowFirstColumn="0" w:firstRowLastColumn="0" w:lastRowFirstColumn="0" w:lastRowLastColumn="0"/>
            </w:pPr>
            <w:r>
              <w:t>100</w:t>
            </w:r>
          </w:p>
        </w:tc>
        <w:tc>
          <w:tcPr>
            <w:tcW w:w="1704" w:type="dxa"/>
          </w:tcPr>
          <w:p w14:paraId="1312EC04" w14:textId="77777777" w:rsidR="00C470C9" w:rsidRDefault="00C470C9" w:rsidP="00492717">
            <w:pPr>
              <w:cnfStyle w:val="000000100000" w:firstRow="0" w:lastRow="0" w:firstColumn="0" w:lastColumn="0" w:oddVBand="0" w:evenVBand="0" w:oddHBand="1" w:evenHBand="0" w:firstRowFirstColumn="0" w:firstRowLastColumn="0" w:lastRowFirstColumn="0" w:lastRowLastColumn="0"/>
            </w:pPr>
          </w:p>
        </w:tc>
      </w:tr>
      <w:tr w:rsidR="00C470C9" w14:paraId="76466D59" w14:textId="77777777" w:rsidTr="00C470C9">
        <w:tc>
          <w:tcPr>
            <w:cnfStyle w:val="001000000000" w:firstRow="0" w:lastRow="0" w:firstColumn="1" w:lastColumn="0" w:oddVBand="0" w:evenVBand="0" w:oddHBand="0" w:evenHBand="0" w:firstRowFirstColumn="0" w:firstRowLastColumn="0" w:lastRowFirstColumn="0" w:lastRowLastColumn="0"/>
            <w:tcW w:w="1703" w:type="dxa"/>
          </w:tcPr>
          <w:p w14:paraId="6ECEBF58" w14:textId="12ACA640" w:rsidR="00C470C9" w:rsidRDefault="00C470C9" w:rsidP="00492717">
            <w:r>
              <w:t>Complete Stakeholder Interviews</w:t>
            </w:r>
          </w:p>
        </w:tc>
        <w:tc>
          <w:tcPr>
            <w:tcW w:w="1703" w:type="dxa"/>
          </w:tcPr>
          <w:p w14:paraId="0C8F93B3" w14:textId="5CBD0E9F" w:rsidR="00C470C9" w:rsidRDefault="008F2743" w:rsidP="00492717">
            <w:pPr>
              <w:cnfStyle w:val="000000000000" w:firstRow="0" w:lastRow="0" w:firstColumn="0" w:lastColumn="0" w:oddVBand="0" w:evenVBand="0" w:oddHBand="0" w:evenHBand="0" w:firstRowFirstColumn="0" w:firstRowLastColumn="0" w:lastRowFirstColumn="0" w:lastRowLastColumn="0"/>
            </w:pPr>
            <w:r>
              <w:t>24</w:t>
            </w:r>
            <w:r w:rsidRPr="008F2743">
              <w:rPr>
                <w:vertAlign w:val="superscript"/>
              </w:rPr>
              <w:t>th</w:t>
            </w:r>
            <w:r>
              <w:t xml:space="preserve"> January</w:t>
            </w:r>
            <w:r w:rsidR="00C470C9">
              <w:t xml:space="preserve"> 201</w:t>
            </w:r>
            <w:r>
              <w:t>9</w:t>
            </w:r>
          </w:p>
        </w:tc>
        <w:tc>
          <w:tcPr>
            <w:tcW w:w="1703" w:type="dxa"/>
          </w:tcPr>
          <w:p w14:paraId="7B21EFE6" w14:textId="35365B68" w:rsidR="00C470C9" w:rsidRDefault="008F2743" w:rsidP="00492717">
            <w:pPr>
              <w:cnfStyle w:val="000000000000" w:firstRow="0" w:lastRow="0" w:firstColumn="0" w:lastColumn="0" w:oddVBand="0" w:evenVBand="0" w:oddHBand="0" w:evenHBand="0" w:firstRowFirstColumn="0" w:firstRowLastColumn="0" w:lastRowFirstColumn="0" w:lastRowLastColumn="0"/>
            </w:pPr>
            <w:r>
              <w:t>30</w:t>
            </w:r>
            <w:r w:rsidRPr="008F2743">
              <w:rPr>
                <w:vertAlign w:val="superscript"/>
              </w:rPr>
              <w:t>th</w:t>
            </w:r>
            <w:r>
              <w:t xml:space="preserve"> January 20</w:t>
            </w:r>
            <w:r w:rsidR="008E40AA">
              <w:t>20</w:t>
            </w:r>
          </w:p>
        </w:tc>
        <w:tc>
          <w:tcPr>
            <w:tcW w:w="1703" w:type="dxa"/>
          </w:tcPr>
          <w:p w14:paraId="5FFD3B65" w14:textId="015D6EDA" w:rsidR="00C470C9" w:rsidRDefault="00C470C9" w:rsidP="00492717">
            <w:pPr>
              <w:cnfStyle w:val="000000000000" w:firstRow="0" w:lastRow="0" w:firstColumn="0" w:lastColumn="0" w:oddVBand="0" w:evenVBand="0" w:oddHBand="0" w:evenHBand="0" w:firstRowFirstColumn="0" w:firstRowLastColumn="0" w:lastRowFirstColumn="0" w:lastRowLastColumn="0"/>
            </w:pPr>
            <w:r>
              <w:t>50</w:t>
            </w:r>
          </w:p>
        </w:tc>
        <w:tc>
          <w:tcPr>
            <w:tcW w:w="1704" w:type="dxa"/>
          </w:tcPr>
          <w:p w14:paraId="10DC80D0" w14:textId="78725CE9" w:rsidR="00C470C9" w:rsidRDefault="00C470C9" w:rsidP="00492717">
            <w:pPr>
              <w:cnfStyle w:val="000000000000" w:firstRow="0" w:lastRow="0" w:firstColumn="0" w:lastColumn="0" w:oddVBand="0" w:evenVBand="0" w:oddHBand="0" w:evenHBand="0" w:firstRowFirstColumn="0" w:firstRowLastColumn="0" w:lastRowFirstColumn="0" w:lastRowLastColumn="0"/>
            </w:pPr>
            <w:r>
              <w:t>Project Kickoff Meeting</w:t>
            </w:r>
          </w:p>
        </w:tc>
      </w:tr>
      <w:tr w:rsidR="00C470C9" w14:paraId="1938A518" w14:textId="77777777" w:rsidTr="00C470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3" w:type="dxa"/>
          </w:tcPr>
          <w:p w14:paraId="06DDDB9B" w14:textId="48D86559" w:rsidR="00C470C9" w:rsidRDefault="00C470C9" w:rsidP="00492717">
            <w:r>
              <w:t>Create Requirements Document</w:t>
            </w:r>
          </w:p>
        </w:tc>
        <w:tc>
          <w:tcPr>
            <w:tcW w:w="1703" w:type="dxa"/>
          </w:tcPr>
          <w:p w14:paraId="083E8EEC" w14:textId="293953AD" w:rsidR="00C470C9" w:rsidRDefault="008F2743" w:rsidP="00492717">
            <w:pPr>
              <w:cnfStyle w:val="000000100000" w:firstRow="0" w:lastRow="0" w:firstColumn="0" w:lastColumn="0" w:oddVBand="0" w:evenVBand="0" w:oddHBand="1" w:evenHBand="0" w:firstRowFirstColumn="0" w:firstRowLastColumn="0" w:lastRowFirstColumn="0" w:lastRowLastColumn="0"/>
            </w:pPr>
            <w:r>
              <w:t>31</w:t>
            </w:r>
            <w:r w:rsidRPr="008F2743">
              <w:rPr>
                <w:vertAlign w:val="superscript"/>
              </w:rPr>
              <w:t>st</w:t>
            </w:r>
            <w:r>
              <w:t xml:space="preserve"> January 2019</w:t>
            </w:r>
          </w:p>
        </w:tc>
        <w:tc>
          <w:tcPr>
            <w:tcW w:w="1703" w:type="dxa"/>
          </w:tcPr>
          <w:p w14:paraId="62FD9D65" w14:textId="14B28604" w:rsidR="00C470C9" w:rsidRDefault="008F2743" w:rsidP="00492717">
            <w:pPr>
              <w:cnfStyle w:val="000000100000" w:firstRow="0" w:lastRow="0" w:firstColumn="0" w:lastColumn="0" w:oddVBand="0" w:evenVBand="0" w:oddHBand="1" w:evenHBand="0" w:firstRowFirstColumn="0" w:firstRowLastColumn="0" w:lastRowFirstColumn="0" w:lastRowLastColumn="0"/>
            </w:pPr>
            <w:r>
              <w:t>4</w:t>
            </w:r>
            <w:r w:rsidRPr="008F2743">
              <w:rPr>
                <w:vertAlign w:val="superscript"/>
              </w:rPr>
              <w:t>th</w:t>
            </w:r>
            <w:r>
              <w:t xml:space="preserve"> February 20</w:t>
            </w:r>
            <w:r w:rsidR="008E40AA">
              <w:t>20</w:t>
            </w:r>
          </w:p>
        </w:tc>
        <w:tc>
          <w:tcPr>
            <w:tcW w:w="1703" w:type="dxa"/>
          </w:tcPr>
          <w:p w14:paraId="368C053B" w14:textId="03F9C514" w:rsidR="00C470C9" w:rsidRDefault="00C470C9" w:rsidP="00492717">
            <w:pPr>
              <w:cnfStyle w:val="000000100000" w:firstRow="0" w:lastRow="0" w:firstColumn="0" w:lastColumn="0" w:oddVBand="0" w:evenVBand="0" w:oddHBand="1" w:evenHBand="0" w:firstRowFirstColumn="0" w:firstRowLastColumn="0" w:lastRowFirstColumn="0" w:lastRowLastColumn="0"/>
            </w:pPr>
            <w:r>
              <w:t>0</w:t>
            </w:r>
          </w:p>
        </w:tc>
        <w:tc>
          <w:tcPr>
            <w:tcW w:w="1704" w:type="dxa"/>
          </w:tcPr>
          <w:p w14:paraId="34B18499" w14:textId="200A4611" w:rsidR="00C470C9" w:rsidRDefault="00C470C9" w:rsidP="00492717">
            <w:pPr>
              <w:cnfStyle w:val="000000100000" w:firstRow="0" w:lastRow="0" w:firstColumn="0" w:lastColumn="0" w:oddVBand="0" w:evenVBand="0" w:oddHBand="1" w:evenHBand="0" w:firstRowFirstColumn="0" w:firstRowLastColumn="0" w:lastRowFirstColumn="0" w:lastRowLastColumn="0"/>
            </w:pPr>
            <w:r>
              <w:t>Complete Stakeholder Interviews</w:t>
            </w:r>
          </w:p>
        </w:tc>
      </w:tr>
      <w:tr w:rsidR="00C470C9" w14:paraId="4CB270A6" w14:textId="77777777" w:rsidTr="00C470C9">
        <w:tc>
          <w:tcPr>
            <w:cnfStyle w:val="001000000000" w:firstRow="0" w:lastRow="0" w:firstColumn="1" w:lastColumn="0" w:oddVBand="0" w:evenVBand="0" w:oddHBand="0" w:evenHBand="0" w:firstRowFirstColumn="0" w:firstRowLastColumn="0" w:lastRowFirstColumn="0" w:lastRowLastColumn="0"/>
            <w:tcW w:w="1703" w:type="dxa"/>
          </w:tcPr>
          <w:p w14:paraId="25174A97" w14:textId="74985B61" w:rsidR="00C470C9" w:rsidRDefault="00C470C9" w:rsidP="00492717">
            <w:r>
              <w:t>Complete Staff Hiring</w:t>
            </w:r>
          </w:p>
        </w:tc>
        <w:tc>
          <w:tcPr>
            <w:tcW w:w="1703" w:type="dxa"/>
          </w:tcPr>
          <w:p w14:paraId="09954E9D" w14:textId="3715921F" w:rsidR="00C470C9" w:rsidRDefault="00C470C9" w:rsidP="00492717">
            <w:pPr>
              <w:cnfStyle w:val="000000000000" w:firstRow="0" w:lastRow="0" w:firstColumn="0" w:lastColumn="0" w:oddVBand="0" w:evenVBand="0" w:oddHBand="0" w:evenHBand="0" w:firstRowFirstColumn="0" w:firstRowLastColumn="0" w:lastRowFirstColumn="0" w:lastRowLastColumn="0"/>
            </w:pPr>
            <w:r>
              <w:t>20</w:t>
            </w:r>
            <w:r w:rsidRPr="00C470C9">
              <w:rPr>
                <w:vertAlign w:val="superscript"/>
              </w:rPr>
              <w:t>th</w:t>
            </w:r>
            <w:r>
              <w:t xml:space="preserve"> </w:t>
            </w:r>
            <w:r w:rsidR="008F2743">
              <w:t>February</w:t>
            </w:r>
            <w:r>
              <w:t xml:space="preserve"> 201</w:t>
            </w:r>
            <w:r w:rsidR="008F2743">
              <w:t>9</w:t>
            </w:r>
          </w:p>
        </w:tc>
        <w:tc>
          <w:tcPr>
            <w:tcW w:w="1703" w:type="dxa"/>
          </w:tcPr>
          <w:p w14:paraId="3FF582A6" w14:textId="5A43C21E" w:rsidR="00C470C9" w:rsidRDefault="00C470C9" w:rsidP="00492717">
            <w:pPr>
              <w:cnfStyle w:val="000000000000" w:firstRow="0" w:lastRow="0" w:firstColumn="0" w:lastColumn="0" w:oddVBand="0" w:evenVBand="0" w:oddHBand="0" w:evenHBand="0" w:firstRowFirstColumn="0" w:firstRowLastColumn="0" w:lastRowFirstColumn="0" w:lastRowLastColumn="0"/>
            </w:pPr>
            <w:r>
              <w:t>22</w:t>
            </w:r>
            <w:r w:rsidRPr="00C470C9">
              <w:rPr>
                <w:vertAlign w:val="superscript"/>
              </w:rPr>
              <w:t>nd</w:t>
            </w:r>
            <w:r>
              <w:t xml:space="preserve"> </w:t>
            </w:r>
            <w:r w:rsidR="008F2743">
              <w:t>February</w:t>
            </w:r>
            <w:r>
              <w:t xml:space="preserve"> 20</w:t>
            </w:r>
            <w:r w:rsidR="008E40AA">
              <w:t>20</w:t>
            </w:r>
          </w:p>
        </w:tc>
        <w:tc>
          <w:tcPr>
            <w:tcW w:w="1703" w:type="dxa"/>
          </w:tcPr>
          <w:p w14:paraId="48A1FB30" w14:textId="132A38E5" w:rsidR="00C470C9" w:rsidRDefault="00C470C9" w:rsidP="00492717">
            <w:pPr>
              <w:cnfStyle w:val="000000000000" w:firstRow="0" w:lastRow="0" w:firstColumn="0" w:lastColumn="0" w:oddVBand="0" w:evenVBand="0" w:oddHBand="0" w:evenHBand="0" w:firstRowFirstColumn="0" w:firstRowLastColumn="0" w:lastRowFirstColumn="0" w:lastRowLastColumn="0"/>
            </w:pPr>
            <w:r>
              <w:t>0</w:t>
            </w:r>
          </w:p>
        </w:tc>
        <w:tc>
          <w:tcPr>
            <w:tcW w:w="1704" w:type="dxa"/>
          </w:tcPr>
          <w:p w14:paraId="092E34F6" w14:textId="55D56ECC" w:rsidR="00C470C9" w:rsidRDefault="00C470C9" w:rsidP="00492717">
            <w:pPr>
              <w:cnfStyle w:val="000000000000" w:firstRow="0" w:lastRow="0" w:firstColumn="0" w:lastColumn="0" w:oddVBand="0" w:evenVBand="0" w:oddHBand="0" w:evenHBand="0" w:firstRowFirstColumn="0" w:firstRowLastColumn="0" w:lastRowFirstColumn="0" w:lastRowLastColumn="0"/>
            </w:pPr>
            <w:r>
              <w:t>Project Kickoff Meeting</w:t>
            </w:r>
          </w:p>
        </w:tc>
      </w:tr>
    </w:tbl>
    <w:p w14:paraId="29AE3001" w14:textId="77777777" w:rsidR="00C470C9" w:rsidRPr="00492717" w:rsidRDefault="00C470C9" w:rsidP="00492717"/>
    <w:p w14:paraId="6B568DD3" w14:textId="0131853D" w:rsidR="001A4DC7" w:rsidRDefault="001A4DC7" w:rsidP="001A4DC7">
      <w:pPr>
        <w:pStyle w:val="Heading2"/>
      </w:pPr>
      <w:r>
        <w:t>In the next lab:</w:t>
      </w:r>
    </w:p>
    <w:p w14:paraId="128662E5" w14:textId="269E9292" w:rsidR="004B3178" w:rsidRDefault="001A4DC7" w:rsidP="001A4DC7">
      <w:r>
        <w:t>We will be loo</w:t>
      </w:r>
      <w:r w:rsidR="006C17E8">
        <w:t>king at</w:t>
      </w:r>
      <w:r>
        <w:t xml:space="preserve"> libraries. Make sure that you understand what we have covered in this lab so you will be able to make best use of </w:t>
      </w:r>
      <w:r w:rsidR="000A65A7">
        <w:t>the next</w:t>
      </w:r>
      <w:r>
        <w:t xml:space="preserve"> lab.</w:t>
      </w:r>
    </w:p>
    <w:p w14:paraId="584AB9CA" w14:textId="77777777" w:rsidR="004B3178" w:rsidRDefault="004B3178" w:rsidP="004B3178">
      <w:pPr>
        <w:spacing w:after="0"/>
      </w:pPr>
      <w:r>
        <w:t>Version 1.0: 15</w:t>
      </w:r>
      <w:r w:rsidRPr="005307DA">
        <w:rPr>
          <w:vertAlign w:val="superscript"/>
        </w:rPr>
        <w:t>th</w:t>
      </w:r>
      <w:r>
        <w:t xml:space="preserve"> August 2016</w:t>
      </w:r>
    </w:p>
    <w:p w14:paraId="45C656C5" w14:textId="77777777" w:rsidR="004B3178" w:rsidRDefault="004B3178" w:rsidP="004B3178">
      <w:pPr>
        <w:spacing w:after="0"/>
      </w:pPr>
      <w:r>
        <w:t>1.1: 8</w:t>
      </w:r>
      <w:r w:rsidRPr="004212C9">
        <w:rPr>
          <w:vertAlign w:val="superscript"/>
        </w:rPr>
        <w:t>th</w:t>
      </w:r>
      <w:r>
        <w:t xml:space="preserve"> August 2017</w:t>
      </w:r>
    </w:p>
    <w:p w14:paraId="6DF0972D" w14:textId="1CFB3E06" w:rsidR="001A4DC7" w:rsidRDefault="009E065B" w:rsidP="00CB6E98">
      <w:pPr>
        <w:spacing w:after="0"/>
      </w:pPr>
      <w:r>
        <w:t>2.0: 9</w:t>
      </w:r>
      <w:r w:rsidRPr="009E065B">
        <w:rPr>
          <w:vertAlign w:val="superscript"/>
        </w:rPr>
        <w:t>th</w:t>
      </w:r>
      <w:r>
        <w:t xml:space="preserve"> May 2018</w:t>
      </w:r>
    </w:p>
    <w:p w14:paraId="6D8734B5" w14:textId="0E3E4771" w:rsidR="008F2743" w:rsidRDefault="008F2743" w:rsidP="00CB6E98">
      <w:pPr>
        <w:spacing w:after="0"/>
      </w:pPr>
      <w:r>
        <w:t>SPO Version: 26</w:t>
      </w:r>
      <w:r w:rsidRPr="008F2743">
        <w:rPr>
          <w:vertAlign w:val="superscript"/>
        </w:rPr>
        <w:t>th</w:t>
      </w:r>
      <w:r>
        <w:t xml:space="preserve"> January 2019</w:t>
      </w:r>
    </w:p>
    <w:p w14:paraId="064761B1" w14:textId="747AEE4F" w:rsidR="00E91F5E" w:rsidRDefault="00E91F5E" w:rsidP="00CB6E98">
      <w:pPr>
        <w:spacing w:after="0"/>
      </w:pPr>
      <w:r>
        <w:t>SPO.1: 11</w:t>
      </w:r>
      <w:r w:rsidRPr="00E91F5E">
        <w:rPr>
          <w:vertAlign w:val="superscript"/>
        </w:rPr>
        <w:t>th</w:t>
      </w:r>
      <w:r>
        <w:t xml:space="preserve"> August 2019</w:t>
      </w:r>
    </w:p>
    <w:p w14:paraId="2B153EBE" w14:textId="5BF0F723" w:rsidR="008E40AA" w:rsidRDefault="008E40AA" w:rsidP="00CB6E98">
      <w:pPr>
        <w:spacing w:after="0"/>
      </w:pPr>
      <w:r>
        <w:t>2.1: 28</w:t>
      </w:r>
      <w:r w:rsidRPr="008E40AA">
        <w:rPr>
          <w:vertAlign w:val="superscript"/>
        </w:rPr>
        <w:t>th</w:t>
      </w:r>
      <w:r>
        <w:t xml:space="preserve"> April 2020</w:t>
      </w:r>
    </w:p>
    <w:p w14:paraId="4645EE27" w14:textId="51CC2569" w:rsidR="00973C9F" w:rsidRPr="003B00D1" w:rsidRDefault="00973C9F" w:rsidP="00CB6E98">
      <w:pPr>
        <w:spacing w:after="0"/>
      </w:pPr>
      <w:r>
        <w:t>2.2: 16</w:t>
      </w:r>
      <w:r w:rsidRPr="00973C9F">
        <w:rPr>
          <w:vertAlign w:val="superscript"/>
        </w:rPr>
        <w:t>th</w:t>
      </w:r>
      <w:r>
        <w:t xml:space="preserve"> July 2020</w:t>
      </w:r>
    </w:p>
    <w:sectPr w:rsidR="00973C9F" w:rsidRPr="003B00D1" w:rsidSect="00BC231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49B98" w14:textId="77777777" w:rsidR="00BB7E8A" w:rsidRDefault="00BB7E8A" w:rsidP="005307DA">
      <w:pPr>
        <w:spacing w:after="0" w:line="240" w:lineRule="auto"/>
      </w:pPr>
      <w:r>
        <w:separator/>
      </w:r>
    </w:p>
  </w:endnote>
  <w:endnote w:type="continuationSeparator" w:id="0">
    <w:p w14:paraId="740BE6E2" w14:textId="77777777" w:rsidR="00BB7E8A" w:rsidRDefault="00BB7E8A" w:rsidP="00530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BFB5D" w14:textId="77777777" w:rsidR="00BB7E8A" w:rsidRDefault="00BB7E8A" w:rsidP="005307DA">
      <w:pPr>
        <w:spacing w:after="0" w:line="240" w:lineRule="auto"/>
      </w:pPr>
      <w:r>
        <w:separator/>
      </w:r>
    </w:p>
  </w:footnote>
  <w:footnote w:type="continuationSeparator" w:id="0">
    <w:p w14:paraId="2111E0B2" w14:textId="77777777" w:rsidR="00BB7E8A" w:rsidRDefault="00BB7E8A" w:rsidP="00530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178BA"/>
    <w:multiLevelType w:val="hybridMultilevel"/>
    <w:tmpl w:val="735E64AE"/>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7712A"/>
    <w:multiLevelType w:val="multilevel"/>
    <w:tmpl w:val="4DCA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17274B"/>
    <w:multiLevelType w:val="multilevel"/>
    <w:tmpl w:val="283E2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283235"/>
    <w:multiLevelType w:val="hybridMultilevel"/>
    <w:tmpl w:val="260AB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73ECD"/>
    <w:multiLevelType w:val="hybridMultilevel"/>
    <w:tmpl w:val="BC3E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95C53"/>
    <w:multiLevelType w:val="hybridMultilevel"/>
    <w:tmpl w:val="B1F45DA4"/>
    <w:lvl w:ilvl="0" w:tplc="F39684C4">
      <w:start w:val="1"/>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2434AF"/>
    <w:multiLevelType w:val="multilevel"/>
    <w:tmpl w:val="A8041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797AA0"/>
    <w:multiLevelType w:val="multilevel"/>
    <w:tmpl w:val="214E05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410538848">
    <w:abstractNumId w:val="2"/>
  </w:num>
  <w:num w:numId="2" w16cid:durableId="1739591864">
    <w:abstractNumId w:val="8"/>
  </w:num>
  <w:num w:numId="3" w16cid:durableId="1430465042">
    <w:abstractNumId w:val="4"/>
  </w:num>
  <w:num w:numId="4" w16cid:durableId="1306276018">
    <w:abstractNumId w:val="1"/>
  </w:num>
  <w:num w:numId="5" w16cid:durableId="136806273">
    <w:abstractNumId w:val="5"/>
  </w:num>
  <w:num w:numId="6" w16cid:durableId="99225016">
    <w:abstractNumId w:val="7"/>
  </w:num>
  <w:num w:numId="7" w16cid:durableId="2098558011">
    <w:abstractNumId w:val="6"/>
  </w:num>
  <w:num w:numId="8" w16cid:durableId="132135604">
    <w:abstractNumId w:val="0"/>
  </w:num>
  <w:num w:numId="9" w16cid:durableId="1778794465">
    <w:abstractNumId w:val="3"/>
  </w:num>
  <w:num w:numId="10" w16cid:durableId="755161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wMDY0Nzc2szAyNLBQ0lEKTi0uzszPAykwrQUAcExSvSwAAAA="/>
  </w:docVars>
  <w:rsids>
    <w:rsidRoot w:val="008B644D"/>
    <w:rsid w:val="00021ED1"/>
    <w:rsid w:val="00054679"/>
    <w:rsid w:val="0005670C"/>
    <w:rsid w:val="00070925"/>
    <w:rsid w:val="00086CB0"/>
    <w:rsid w:val="000A4724"/>
    <w:rsid w:val="000A65A7"/>
    <w:rsid w:val="000E23E1"/>
    <w:rsid w:val="000F05AA"/>
    <w:rsid w:val="0015287A"/>
    <w:rsid w:val="00163460"/>
    <w:rsid w:val="00197378"/>
    <w:rsid w:val="001A4DC7"/>
    <w:rsid w:val="001B4F1E"/>
    <w:rsid w:val="001B587B"/>
    <w:rsid w:val="001D25BF"/>
    <w:rsid w:val="001D66AA"/>
    <w:rsid w:val="001E2B64"/>
    <w:rsid w:val="001E68C1"/>
    <w:rsid w:val="001F4792"/>
    <w:rsid w:val="0021701A"/>
    <w:rsid w:val="002326FD"/>
    <w:rsid w:val="00242854"/>
    <w:rsid w:val="00280CED"/>
    <w:rsid w:val="002B2C1D"/>
    <w:rsid w:val="002E1741"/>
    <w:rsid w:val="002F5C04"/>
    <w:rsid w:val="003113B4"/>
    <w:rsid w:val="003211D1"/>
    <w:rsid w:val="003273C6"/>
    <w:rsid w:val="00330ABE"/>
    <w:rsid w:val="003626DC"/>
    <w:rsid w:val="00397705"/>
    <w:rsid w:val="003B00D1"/>
    <w:rsid w:val="003C3790"/>
    <w:rsid w:val="0040304F"/>
    <w:rsid w:val="004212C9"/>
    <w:rsid w:val="00422F0E"/>
    <w:rsid w:val="00480A9B"/>
    <w:rsid w:val="00484A46"/>
    <w:rsid w:val="00492717"/>
    <w:rsid w:val="004B2B33"/>
    <w:rsid w:val="004B3178"/>
    <w:rsid w:val="004D41D8"/>
    <w:rsid w:val="00506E7F"/>
    <w:rsid w:val="00514D4D"/>
    <w:rsid w:val="005307DA"/>
    <w:rsid w:val="00536654"/>
    <w:rsid w:val="005468F8"/>
    <w:rsid w:val="00561EAA"/>
    <w:rsid w:val="005847E4"/>
    <w:rsid w:val="0058755C"/>
    <w:rsid w:val="005A0F38"/>
    <w:rsid w:val="005F7CD3"/>
    <w:rsid w:val="006542E7"/>
    <w:rsid w:val="00660760"/>
    <w:rsid w:val="00661843"/>
    <w:rsid w:val="006655C9"/>
    <w:rsid w:val="006773FE"/>
    <w:rsid w:val="006912CE"/>
    <w:rsid w:val="006A32B1"/>
    <w:rsid w:val="006C17E8"/>
    <w:rsid w:val="006D2200"/>
    <w:rsid w:val="006E5354"/>
    <w:rsid w:val="006E6757"/>
    <w:rsid w:val="00720368"/>
    <w:rsid w:val="00747B96"/>
    <w:rsid w:val="00800080"/>
    <w:rsid w:val="00806156"/>
    <w:rsid w:val="00807CB7"/>
    <w:rsid w:val="00815C94"/>
    <w:rsid w:val="00817217"/>
    <w:rsid w:val="00854DF1"/>
    <w:rsid w:val="00891F44"/>
    <w:rsid w:val="008B644D"/>
    <w:rsid w:val="008D35D8"/>
    <w:rsid w:val="008E40AA"/>
    <w:rsid w:val="008F2743"/>
    <w:rsid w:val="008F639C"/>
    <w:rsid w:val="00902676"/>
    <w:rsid w:val="00910818"/>
    <w:rsid w:val="00926B56"/>
    <w:rsid w:val="00951906"/>
    <w:rsid w:val="0095372A"/>
    <w:rsid w:val="00973C9F"/>
    <w:rsid w:val="009A1A30"/>
    <w:rsid w:val="009C0D9D"/>
    <w:rsid w:val="009E065B"/>
    <w:rsid w:val="00A2727B"/>
    <w:rsid w:val="00A53476"/>
    <w:rsid w:val="00A54F3D"/>
    <w:rsid w:val="00A56F24"/>
    <w:rsid w:val="00A73560"/>
    <w:rsid w:val="00A77D84"/>
    <w:rsid w:val="00A81B9A"/>
    <w:rsid w:val="00A976E7"/>
    <w:rsid w:val="00AE53E0"/>
    <w:rsid w:val="00B0185D"/>
    <w:rsid w:val="00B01B8C"/>
    <w:rsid w:val="00B07877"/>
    <w:rsid w:val="00B1020D"/>
    <w:rsid w:val="00B57285"/>
    <w:rsid w:val="00B85CFA"/>
    <w:rsid w:val="00B869D5"/>
    <w:rsid w:val="00B95E22"/>
    <w:rsid w:val="00BB3524"/>
    <w:rsid w:val="00BB4487"/>
    <w:rsid w:val="00BB7E8A"/>
    <w:rsid w:val="00BC2318"/>
    <w:rsid w:val="00C470C9"/>
    <w:rsid w:val="00C71405"/>
    <w:rsid w:val="00C912CF"/>
    <w:rsid w:val="00C94782"/>
    <w:rsid w:val="00CB075B"/>
    <w:rsid w:val="00CB6E98"/>
    <w:rsid w:val="00D07014"/>
    <w:rsid w:val="00D33174"/>
    <w:rsid w:val="00D539C1"/>
    <w:rsid w:val="00D75DD0"/>
    <w:rsid w:val="00D77B90"/>
    <w:rsid w:val="00D84E32"/>
    <w:rsid w:val="00DA4A57"/>
    <w:rsid w:val="00DA53FE"/>
    <w:rsid w:val="00DE62A7"/>
    <w:rsid w:val="00DE713C"/>
    <w:rsid w:val="00E020B4"/>
    <w:rsid w:val="00E20E29"/>
    <w:rsid w:val="00E6613C"/>
    <w:rsid w:val="00E84C19"/>
    <w:rsid w:val="00E91F5E"/>
    <w:rsid w:val="00EA7467"/>
    <w:rsid w:val="00EA76A0"/>
    <w:rsid w:val="00EC1538"/>
    <w:rsid w:val="00EC266A"/>
    <w:rsid w:val="00F172AB"/>
    <w:rsid w:val="00F63FEA"/>
    <w:rsid w:val="00FD2307"/>
    <w:rsid w:val="00FD61D8"/>
    <w:rsid w:val="00FE7B59"/>
    <w:rsid w:val="29FBB079"/>
    <w:rsid w:val="4B1614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93994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44D"/>
    <w:pPr>
      <w:spacing w:after="200" w:line="276" w:lineRule="auto"/>
    </w:pPr>
    <w:rPr>
      <w:rFonts w:ascii="Calibri" w:eastAsia="Times New Roman" w:hAnsi="Calibri" w:cs="Times New Roman"/>
      <w:sz w:val="22"/>
      <w:szCs w:val="22"/>
      <w:lang w:bidi="en-US"/>
    </w:rPr>
  </w:style>
  <w:style w:type="paragraph" w:styleId="Heading1">
    <w:name w:val="heading 1"/>
    <w:basedOn w:val="Normal"/>
    <w:next w:val="Normal"/>
    <w:link w:val="Heading1Char"/>
    <w:uiPriority w:val="9"/>
    <w:qFormat/>
    <w:rsid w:val="005307DA"/>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5307DA"/>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280C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style>
  <w:style w:type="character" w:customStyle="1" w:styleId="BodyTextChar">
    <w:name w:val="Body Text Char"/>
    <w:basedOn w:val="DefaultParagraphFont"/>
    <w:link w:val="BodyText"/>
    <w:uiPriority w:val="99"/>
    <w:rsid w:val="006542E7"/>
  </w:style>
  <w:style w:type="character" w:styleId="Hyperlink">
    <w:name w:val="Hyperlink"/>
    <w:uiPriority w:val="99"/>
    <w:rsid w:val="008B644D"/>
    <w:rPr>
      <w:color w:val="0000FF"/>
      <w:u w:val="single"/>
    </w:rPr>
  </w:style>
  <w:style w:type="paragraph" w:styleId="NormalWeb">
    <w:name w:val="Normal (Web)"/>
    <w:basedOn w:val="Normal"/>
    <w:uiPriority w:val="99"/>
    <w:rsid w:val="00B07877"/>
    <w:pPr>
      <w:spacing w:before="100" w:beforeAutospacing="1" w:after="100" w:afterAutospacing="1"/>
    </w:pPr>
    <w:rPr>
      <w:lang w:val="en-GB"/>
    </w:rPr>
  </w:style>
  <w:style w:type="character" w:customStyle="1" w:styleId="apple-converted-space">
    <w:name w:val="apple-converted-space"/>
    <w:rsid w:val="00B07877"/>
  </w:style>
  <w:style w:type="character" w:customStyle="1" w:styleId="transcript">
    <w:name w:val="transcript"/>
    <w:rsid w:val="00B07877"/>
  </w:style>
  <w:style w:type="character" w:customStyle="1" w:styleId="Heading1Char">
    <w:name w:val="Heading 1 Char"/>
    <w:basedOn w:val="DefaultParagraphFont"/>
    <w:link w:val="Heading1"/>
    <w:uiPriority w:val="9"/>
    <w:rsid w:val="005307DA"/>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5307DA"/>
    <w:rPr>
      <w:rFonts w:ascii="Cambria" w:eastAsia="Times New Roman" w:hAnsi="Cambria" w:cs="Times New Roman"/>
      <w:b/>
      <w:bCs/>
      <w:color w:val="4F81BD"/>
      <w:sz w:val="26"/>
      <w:szCs w:val="26"/>
      <w:lang w:bidi="en-US"/>
    </w:rPr>
  </w:style>
  <w:style w:type="paragraph" w:styleId="Title">
    <w:name w:val="Title"/>
    <w:basedOn w:val="Normal"/>
    <w:next w:val="Normal"/>
    <w:link w:val="TitleChar"/>
    <w:uiPriority w:val="10"/>
    <w:qFormat/>
    <w:rsid w:val="005307DA"/>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5307DA"/>
    <w:rPr>
      <w:rFonts w:ascii="Cambria" w:eastAsia="Times New Roman" w:hAnsi="Cambria" w:cs="Times New Roman"/>
      <w:color w:val="17365D"/>
      <w:spacing w:val="5"/>
      <w:kern w:val="28"/>
      <w:sz w:val="52"/>
      <w:szCs w:val="52"/>
      <w:lang w:bidi="en-US"/>
    </w:rPr>
  </w:style>
  <w:style w:type="paragraph" w:styleId="FootnoteText">
    <w:name w:val="footnote text"/>
    <w:basedOn w:val="Normal"/>
    <w:link w:val="FootnoteTextChar"/>
    <w:semiHidden/>
    <w:rsid w:val="005307DA"/>
    <w:rPr>
      <w:sz w:val="20"/>
      <w:szCs w:val="20"/>
    </w:rPr>
  </w:style>
  <w:style w:type="character" w:customStyle="1" w:styleId="FootnoteTextChar">
    <w:name w:val="Footnote Text Char"/>
    <w:basedOn w:val="DefaultParagraphFont"/>
    <w:link w:val="FootnoteText"/>
    <w:semiHidden/>
    <w:rsid w:val="005307DA"/>
    <w:rPr>
      <w:rFonts w:ascii="Calibri" w:eastAsia="Times New Roman" w:hAnsi="Calibri" w:cs="Times New Roman"/>
      <w:sz w:val="20"/>
      <w:szCs w:val="20"/>
      <w:lang w:bidi="en-US"/>
    </w:rPr>
  </w:style>
  <w:style w:type="character" w:styleId="FootnoteReference">
    <w:name w:val="footnote reference"/>
    <w:semiHidden/>
    <w:rsid w:val="005307DA"/>
    <w:rPr>
      <w:vertAlign w:val="superscript"/>
    </w:rPr>
  </w:style>
  <w:style w:type="paragraph" w:styleId="List">
    <w:name w:val="List"/>
    <w:basedOn w:val="Normal"/>
    <w:rsid w:val="005307DA"/>
    <w:pPr>
      <w:ind w:left="283" w:hanging="283"/>
      <w:contextualSpacing/>
    </w:pPr>
  </w:style>
  <w:style w:type="paragraph" w:styleId="DocumentMap">
    <w:name w:val="Document Map"/>
    <w:basedOn w:val="Normal"/>
    <w:link w:val="DocumentMapChar"/>
    <w:uiPriority w:val="99"/>
    <w:semiHidden/>
    <w:unhideWhenUsed/>
    <w:rsid w:val="005307D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5307DA"/>
    <w:rPr>
      <w:rFonts w:ascii="Lucida Grande" w:eastAsia="Times New Roman" w:hAnsi="Lucida Grande" w:cs="Lucida Grande"/>
      <w:lang w:bidi="en-US"/>
    </w:rPr>
  </w:style>
  <w:style w:type="character" w:styleId="FollowedHyperlink">
    <w:name w:val="FollowedHyperlink"/>
    <w:basedOn w:val="DefaultParagraphFont"/>
    <w:uiPriority w:val="99"/>
    <w:semiHidden/>
    <w:unhideWhenUsed/>
    <w:rsid w:val="005307DA"/>
    <w:rPr>
      <w:color w:val="800080" w:themeColor="followedHyperlink"/>
      <w:u w:val="single"/>
    </w:rPr>
  </w:style>
  <w:style w:type="paragraph" w:styleId="ListParagraph">
    <w:name w:val="List Paragraph"/>
    <w:basedOn w:val="Normal"/>
    <w:uiPriority w:val="34"/>
    <w:qFormat/>
    <w:rsid w:val="005307DA"/>
    <w:pPr>
      <w:ind w:left="720"/>
      <w:contextualSpacing/>
    </w:pPr>
  </w:style>
  <w:style w:type="character" w:customStyle="1" w:styleId="Heading3Char">
    <w:name w:val="Heading 3 Char"/>
    <w:basedOn w:val="DefaultParagraphFont"/>
    <w:link w:val="Heading3"/>
    <w:uiPriority w:val="9"/>
    <w:rsid w:val="00280CED"/>
    <w:rPr>
      <w:rFonts w:asciiTheme="majorHAnsi" w:eastAsiaTheme="majorEastAsia" w:hAnsiTheme="majorHAnsi" w:cstheme="majorBidi"/>
      <w:b/>
      <w:bCs/>
      <w:color w:val="4F81BD" w:themeColor="accent1"/>
      <w:sz w:val="22"/>
      <w:szCs w:val="22"/>
      <w:lang w:bidi="en-US"/>
    </w:rPr>
  </w:style>
  <w:style w:type="paragraph" w:styleId="BalloonText">
    <w:name w:val="Balloon Text"/>
    <w:basedOn w:val="Normal"/>
    <w:link w:val="BalloonTextChar"/>
    <w:uiPriority w:val="99"/>
    <w:semiHidden/>
    <w:unhideWhenUsed/>
    <w:rsid w:val="00280CE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80CED"/>
    <w:rPr>
      <w:rFonts w:ascii="Lucida Grande" w:eastAsia="Times New Roman" w:hAnsi="Lucida Grande" w:cs="Lucida Grande"/>
      <w:sz w:val="18"/>
      <w:szCs w:val="18"/>
      <w:lang w:bidi="en-US"/>
    </w:rPr>
  </w:style>
  <w:style w:type="table" w:styleId="TableGrid">
    <w:name w:val="Table Grid"/>
    <w:basedOn w:val="TableNormal"/>
    <w:uiPriority w:val="59"/>
    <w:rsid w:val="003B00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3B00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rsid w:val="008E4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6841">
      <w:bodyDiv w:val="1"/>
      <w:marLeft w:val="0"/>
      <w:marRight w:val="0"/>
      <w:marTop w:val="0"/>
      <w:marBottom w:val="0"/>
      <w:divBdr>
        <w:top w:val="none" w:sz="0" w:space="0" w:color="auto"/>
        <w:left w:val="none" w:sz="0" w:space="0" w:color="auto"/>
        <w:bottom w:val="none" w:sz="0" w:space="0" w:color="auto"/>
        <w:right w:val="none" w:sz="0" w:space="0" w:color="auto"/>
      </w:divBdr>
    </w:div>
    <w:div w:id="503252723">
      <w:bodyDiv w:val="1"/>
      <w:marLeft w:val="0"/>
      <w:marRight w:val="0"/>
      <w:marTop w:val="0"/>
      <w:marBottom w:val="0"/>
      <w:divBdr>
        <w:top w:val="none" w:sz="0" w:space="0" w:color="auto"/>
        <w:left w:val="none" w:sz="0" w:space="0" w:color="auto"/>
        <w:bottom w:val="none" w:sz="0" w:space="0" w:color="auto"/>
        <w:right w:val="none" w:sz="0" w:space="0" w:color="auto"/>
      </w:divBdr>
    </w:div>
    <w:div w:id="786630530">
      <w:bodyDiv w:val="1"/>
      <w:marLeft w:val="0"/>
      <w:marRight w:val="0"/>
      <w:marTop w:val="0"/>
      <w:marBottom w:val="0"/>
      <w:divBdr>
        <w:top w:val="none" w:sz="0" w:space="0" w:color="auto"/>
        <w:left w:val="none" w:sz="0" w:space="0" w:color="auto"/>
        <w:bottom w:val="none" w:sz="0" w:space="0" w:color="auto"/>
        <w:right w:val="none" w:sz="0" w:space="0" w:color="auto"/>
      </w:divBdr>
    </w:div>
    <w:div w:id="8390036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www.gantt.com" TargetMode="External"/><Relationship Id="rId7" Type="http://schemas.openxmlformats.org/officeDocument/2006/relationships/hyperlink" Target="https://murdochuniversity.sharepoint.com/sites/ICT292_2023TS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webucator.com/tutorial/learn-microsoft-sharepoint/sharepoint-list-basics/working-with-team-site-lists-exercise.cfm"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hyperlink" Target="https://support.office.com/en-us/article/what-is-a-list-in-sharepoint-93262a88-20ad-4edc-8410-b6909b2f5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2</TotalTime>
  <Pages>10</Pages>
  <Words>1115</Words>
  <Characters>6437</Characters>
  <Application>Microsoft Office Word</Application>
  <DocSecurity>0</DocSecurity>
  <Lines>178</Lines>
  <Paragraphs>132</Paragraphs>
  <ScaleCrop>false</ScaleCrop>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dc:creator>
  <cp:keywords/>
  <dc:description/>
  <cp:lastModifiedBy>Fatuma Namisango</cp:lastModifiedBy>
  <cp:revision>63</cp:revision>
  <cp:lastPrinted>2018-05-09T06:47:00Z</cp:lastPrinted>
  <dcterms:created xsi:type="dcterms:W3CDTF">2020-04-28T04:05:00Z</dcterms:created>
  <dcterms:modified xsi:type="dcterms:W3CDTF">2023-07-25T12:47:00Z</dcterms:modified>
</cp:coreProperties>
</file>